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4245D" w14:textId="77777777" w:rsidR="00D116EB" w:rsidRPr="00D014E7" w:rsidRDefault="00D116EB" w:rsidP="000C33D2">
      <w:pPr>
        <w:pStyle w:val="Heading1"/>
        <w:jc w:val="center"/>
        <w:rPr>
          <w:b w:val="0"/>
          <w:bCs w:val="0"/>
        </w:rPr>
      </w:pPr>
      <w:bookmarkStart w:id="0" w:name="_Hlk519092700"/>
      <w:smartTag w:uri="urn:schemas-microsoft-com:office:smarttags" w:element="City">
        <w:smartTag w:uri="urn:schemas-microsoft-com:office:smarttags" w:element="place">
          <w:r w:rsidRPr="00D014E7">
            <w:t>Cary</w:t>
          </w:r>
        </w:smartTag>
      </w:smartTag>
      <w:r w:rsidRPr="00D014E7">
        <w:t xml:space="preserve"> CERT Association</w:t>
      </w:r>
    </w:p>
    <w:p w14:paraId="75B3E6EA" w14:textId="77777777" w:rsidR="00D116EB" w:rsidRPr="003D7780" w:rsidRDefault="00D116EB" w:rsidP="000C33D2">
      <w:pPr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Board of Directors Minutes</w:t>
      </w:r>
    </w:p>
    <w:p w14:paraId="11AE84D7" w14:textId="6892BA73" w:rsidR="00D116EB" w:rsidRPr="003D7780" w:rsidRDefault="00D116EB" w:rsidP="000C33D2">
      <w:pPr>
        <w:ind w:left="360"/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Wednesday,</w:t>
      </w:r>
      <w:r>
        <w:rPr>
          <w:sz w:val="24"/>
          <w:szCs w:val="24"/>
        </w:rPr>
        <w:t xml:space="preserve"> </w:t>
      </w:r>
      <w:r w:rsidR="003D2C22">
        <w:rPr>
          <w:sz w:val="24"/>
          <w:szCs w:val="24"/>
        </w:rPr>
        <w:t>September</w:t>
      </w:r>
      <w:r w:rsidR="00C70FF0">
        <w:rPr>
          <w:sz w:val="24"/>
          <w:szCs w:val="24"/>
        </w:rPr>
        <w:t xml:space="preserve"> 7</w:t>
      </w:r>
      <w:r>
        <w:rPr>
          <w:sz w:val="24"/>
          <w:szCs w:val="24"/>
        </w:rPr>
        <w:t>, 2022,</w:t>
      </w:r>
      <w:r w:rsidRPr="003D7780">
        <w:rPr>
          <w:sz w:val="24"/>
          <w:szCs w:val="24"/>
        </w:rPr>
        <w:t xml:space="preserve"> at 6:30 p</w:t>
      </w:r>
      <w:r>
        <w:rPr>
          <w:sz w:val="24"/>
          <w:szCs w:val="24"/>
        </w:rPr>
        <w:t>.</w:t>
      </w:r>
      <w:r w:rsidRPr="003D7780">
        <w:rPr>
          <w:sz w:val="24"/>
          <w:szCs w:val="24"/>
        </w:rPr>
        <w:t>m</w:t>
      </w:r>
      <w:r>
        <w:rPr>
          <w:sz w:val="24"/>
          <w:szCs w:val="24"/>
        </w:rPr>
        <w:t>.</w:t>
      </w:r>
    </w:p>
    <w:p w14:paraId="6F2AD9E2" w14:textId="77777777" w:rsidR="00D116EB" w:rsidRPr="003D7780" w:rsidRDefault="00D116EB" w:rsidP="000C33D2">
      <w:pPr>
        <w:tabs>
          <w:tab w:val="left" w:pos="360"/>
        </w:tabs>
        <w:spacing w:after="120"/>
        <w:ind w:left="360"/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ZOOM</w:t>
      </w:r>
    </w:p>
    <w:bookmarkEnd w:id="0"/>
    <w:p w14:paraId="59F5B2A1" w14:textId="77777777" w:rsidR="00D116EB" w:rsidRPr="003D7780" w:rsidRDefault="00D116EB" w:rsidP="000C33D2">
      <w:pPr>
        <w:spacing w:before="12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Officers</w:t>
      </w:r>
      <w:r w:rsidRPr="003D7780">
        <w:rPr>
          <w:sz w:val="24"/>
          <w:szCs w:val="24"/>
        </w:rPr>
        <w:t>:</w:t>
      </w:r>
    </w:p>
    <w:p w14:paraId="41D2AA52" w14:textId="77777777" w:rsidR="00D116EB" w:rsidRPr="002834C6" w:rsidRDefault="00D116EB" w:rsidP="00866E71">
      <w:pPr>
        <w:tabs>
          <w:tab w:val="left" w:pos="1620"/>
          <w:tab w:val="left" w:pos="576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President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Randy Stark</w:t>
      </w:r>
      <w:r w:rsidR="003F5CAE">
        <w:rPr>
          <w:sz w:val="24"/>
          <w:szCs w:val="24"/>
        </w:rPr>
        <w:t xml:space="preserve"> - 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Dawn Truskowski</w:t>
      </w:r>
      <w:r w:rsidR="003F5CAE">
        <w:rPr>
          <w:sz w:val="24"/>
          <w:szCs w:val="24"/>
        </w:rPr>
        <w:t xml:space="preserve"> - </w:t>
      </w:r>
      <w:r w:rsidR="00EB5462">
        <w:rPr>
          <w:sz w:val="24"/>
          <w:szCs w:val="24"/>
        </w:rPr>
        <w:t>Present</w:t>
      </w:r>
    </w:p>
    <w:p w14:paraId="49DCF1D7" w14:textId="1FDD5963" w:rsidR="00D116EB" w:rsidRPr="002834C6" w:rsidRDefault="00D116EB" w:rsidP="00866E71">
      <w:pPr>
        <w:tabs>
          <w:tab w:val="left" w:pos="1620"/>
          <w:tab w:val="left" w:pos="576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Vice President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Julie Carlino</w:t>
      </w:r>
      <w:r w:rsidR="003F5CAE">
        <w:rPr>
          <w:sz w:val="24"/>
          <w:szCs w:val="24"/>
        </w:rPr>
        <w:t xml:space="preserve"> - 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Sonia Estroff</w:t>
      </w:r>
      <w:r w:rsidR="003F5CAE">
        <w:rPr>
          <w:sz w:val="24"/>
          <w:szCs w:val="24"/>
        </w:rPr>
        <w:t xml:space="preserve"> - </w:t>
      </w:r>
      <w:r w:rsidR="00D63978">
        <w:rPr>
          <w:sz w:val="24"/>
          <w:szCs w:val="24"/>
        </w:rPr>
        <w:t>Present</w:t>
      </w:r>
    </w:p>
    <w:p w14:paraId="3C36AE15" w14:textId="77777777" w:rsidR="00D116EB" w:rsidRPr="002834C6" w:rsidRDefault="00D116EB" w:rsidP="00866E71">
      <w:pPr>
        <w:tabs>
          <w:tab w:val="left" w:pos="1620"/>
          <w:tab w:val="left" w:pos="576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Secretary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James Danks</w:t>
      </w:r>
      <w:r w:rsidR="003F5CAE">
        <w:rPr>
          <w:sz w:val="24"/>
          <w:szCs w:val="24"/>
        </w:rPr>
        <w:t xml:space="preserve"> - Ab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Stan Levine</w:t>
      </w:r>
      <w:r w:rsidR="003F5CAE">
        <w:rPr>
          <w:sz w:val="24"/>
          <w:szCs w:val="24"/>
        </w:rPr>
        <w:t xml:space="preserve"> - Present</w:t>
      </w:r>
    </w:p>
    <w:p w14:paraId="18C12177" w14:textId="5CAB3DAB" w:rsidR="00D116EB" w:rsidRPr="002834C6" w:rsidRDefault="00D116EB" w:rsidP="00866E71">
      <w:pPr>
        <w:tabs>
          <w:tab w:val="left" w:pos="1620"/>
          <w:tab w:val="left" w:pos="576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Treasurer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K. Kanakasapapathi</w:t>
      </w:r>
      <w:r w:rsidR="003F5CAE">
        <w:rPr>
          <w:sz w:val="24"/>
          <w:szCs w:val="24"/>
        </w:rPr>
        <w:t xml:space="preserve"> - </w:t>
      </w:r>
      <w:r w:rsidR="00EB1001">
        <w:rPr>
          <w:sz w:val="24"/>
          <w:szCs w:val="24"/>
        </w:rPr>
        <w:t>Present</w:t>
      </w:r>
      <w:r w:rsidRPr="002834C6">
        <w:rPr>
          <w:sz w:val="24"/>
          <w:szCs w:val="24"/>
        </w:rPr>
        <w:tab/>
        <w:t>Liaisons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Captain Blake Boyd</w:t>
      </w:r>
      <w:r w:rsidR="003F5CAE">
        <w:rPr>
          <w:sz w:val="24"/>
          <w:szCs w:val="24"/>
        </w:rPr>
        <w:t xml:space="preserve"> - Present</w:t>
      </w:r>
    </w:p>
    <w:p w14:paraId="442D90CC" w14:textId="77777777" w:rsidR="00D116EB" w:rsidRDefault="00D116EB" w:rsidP="00866E71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 xml:space="preserve">Brad Robinson </w:t>
      </w:r>
      <w:r w:rsidR="003F5CAE">
        <w:rPr>
          <w:sz w:val="24"/>
          <w:szCs w:val="24"/>
        </w:rPr>
        <w:t>- Present</w:t>
      </w:r>
    </w:p>
    <w:p w14:paraId="2318AF4A" w14:textId="77777777" w:rsidR="00D116EB" w:rsidRDefault="00D116EB" w:rsidP="00866E71">
      <w:pPr>
        <w:tabs>
          <w:tab w:val="left" w:pos="6840"/>
        </w:tabs>
        <w:ind w:left="6840" w:hanging="1080"/>
        <w:rPr>
          <w:sz w:val="24"/>
          <w:szCs w:val="24"/>
        </w:rPr>
      </w:pPr>
      <w:r w:rsidRPr="002834C6">
        <w:rPr>
          <w:sz w:val="24"/>
          <w:szCs w:val="24"/>
        </w:rPr>
        <w:t>Others:</w:t>
      </w:r>
      <w:r>
        <w:rPr>
          <w:sz w:val="24"/>
          <w:szCs w:val="24"/>
        </w:rPr>
        <w:tab/>
      </w:r>
      <w:r w:rsidR="003F5CAE">
        <w:rPr>
          <w:sz w:val="24"/>
          <w:szCs w:val="24"/>
        </w:rPr>
        <w:t>David Taylor</w:t>
      </w:r>
      <w:r w:rsidR="00866E71">
        <w:rPr>
          <w:sz w:val="24"/>
          <w:szCs w:val="24"/>
        </w:rPr>
        <w:t xml:space="preserve"> </w:t>
      </w:r>
      <w:r w:rsidR="000831FE">
        <w:rPr>
          <w:sz w:val="24"/>
          <w:szCs w:val="24"/>
        </w:rPr>
        <w:t>–</w:t>
      </w:r>
      <w:r w:rsidR="00866E71">
        <w:rPr>
          <w:sz w:val="24"/>
          <w:szCs w:val="24"/>
        </w:rPr>
        <w:t xml:space="preserve"> Present</w:t>
      </w:r>
    </w:p>
    <w:p w14:paraId="050960CF" w14:textId="77777777" w:rsidR="000831FE" w:rsidRDefault="001D0585" w:rsidP="001D0585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</w:r>
      <w:r w:rsidR="000831FE">
        <w:rPr>
          <w:sz w:val="24"/>
          <w:szCs w:val="24"/>
        </w:rPr>
        <w:t>George Dolicker - Present</w:t>
      </w:r>
    </w:p>
    <w:p w14:paraId="53D39E25" w14:textId="76D3BF15" w:rsidR="00D116EB" w:rsidRDefault="005D2F32" w:rsidP="00866E71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</w:r>
      <w:r w:rsidR="00FF1114">
        <w:rPr>
          <w:sz w:val="24"/>
          <w:szCs w:val="24"/>
        </w:rPr>
        <w:t>Tom Hegele</w:t>
      </w:r>
      <w:r w:rsidR="000831FE">
        <w:rPr>
          <w:sz w:val="24"/>
          <w:szCs w:val="24"/>
        </w:rPr>
        <w:t xml:space="preserve"> - </w:t>
      </w:r>
      <w:r w:rsidR="00866E71">
        <w:rPr>
          <w:sz w:val="24"/>
          <w:szCs w:val="24"/>
        </w:rPr>
        <w:t>Present</w:t>
      </w:r>
    </w:p>
    <w:p w14:paraId="7866CD13" w14:textId="25744450" w:rsidR="005D68F7" w:rsidRDefault="005D68F7" w:rsidP="00866E71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</w:r>
      <w:r w:rsidR="00FF1114">
        <w:rPr>
          <w:sz w:val="24"/>
          <w:szCs w:val="24"/>
        </w:rPr>
        <w:t>Cathy</w:t>
      </w:r>
      <w:r w:rsidR="00F47939">
        <w:rPr>
          <w:sz w:val="24"/>
          <w:szCs w:val="24"/>
        </w:rPr>
        <w:t xml:space="preserve"> Hooper</w:t>
      </w:r>
      <w:r w:rsidR="005774D3">
        <w:rPr>
          <w:sz w:val="24"/>
          <w:szCs w:val="24"/>
        </w:rPr>
        <w:t>-Newlin</w:t>
      </w:r>
      <w:r>
        <w:rPr>
          <w:sz w:val="24"/>
          <w:szCs w:val="24"/>
        </w:rPr>
        <w:t xml:space="preserve"> - Present</w:t>
      </w:r>
    </w:p>
    <w:p w14:paraId="1AD657BA" w14:textId="3056B040" w:rsidR="005D68F7" w:rsidRDefault="005D68F7" w:rsidP="00866E71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 xml:space="preserve">Tony Biondo </w:t>
      </w:r>
      <w:r w:rsidR="00977DEB">
        <w:rPr>
          <w:sz w:val="24"/>
          <w:szCs w:val="24"/>
        </w:rPr>
        <w:t>–</w:t>
      </w:r>
      <w:r>
        <w:rPr>
          <w:sz w:val="24"/>
          <w:szCs w:val="24"/>
        </w:rPr>
        <w:t xml:space="preserve"> Present</w:t>
      </w:r>
    </w:p>
    <w:p w14:paraId="22184683" w14:textId="00864581" w:rsidR="00977DEB" w:rsidRPr="002834C6" w:rsidRDefault="00977DEB" w:rsidP="00866E71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>Urmila Staudacher - Present</w:t>
      </w:r>
    </w:p>
    <w:p w14:paraId="2BF03DEF" w14:textId="6EBE4F42" w:rsidR="00D116EB" w:rsidRDefault="00D116EB" w:rsidP="000C33D2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8678C2">
        <w:rPr>
          <w:b/>
          <w:bCs/>
          <w:sz w:val="24"/>
          <w:szCs w:val="24"/>
        </w:rPr>
        <w:t>Meeting start time</w:t>
      </w:r>
      <w:r w:rsidRPr="008678C2">
        <w:rPr>
          <w:sz w:val="24"/>
          <w:szCs w:val="24"/>
        </w:rPr>
        <w:t xml:space="preserve">: </w:t>
      </w:r>
      <w:r w:rsidR="00BC44C5">
        <w:rPr>
          <w:sz w:val="24"/>
          <w:szCs w:val="24"/>
        </w:rPr>
        <w:t xml:space="preserve"> 6:3</w:t>
      </w:r>
      <w:r w:rsidR="00B66ECB">
        <w:rPr>
          <w:sz w:val="24"/>
          <w:szCs w:val="24"/>
        </w:rPr>
        <w:t>4</w:t>
      </w:r>
      <w:r w:rsidR="00BC44C5">
        <w:rPr>
          <w:sz w:val="24"/>
          <w:szCs w:val="24"/>
        </w:rPr>
        <w:t xml:space="preserve"> p.m.</w:t>
      </w:r>
    </w:p>
    <w:p w14:paraId="3A84B89D" w14:textId="3B083535" w:rsidR="00D116EB" w:rsidRPr="008678C2" w:rsidRDefault="00D116EB" w:rsidP="000C33D2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8678C2">
        <w:rPr>
          <w:b/>
          <w:bCs/>
          <w:sz w:val="24"/>
          <w:szCs w:val="24"/>
        </w:rPr>
        <w:t>Approval</w:t>
      </w:r>
      <w:r w:rsidRPr="008678C2">
        <w:rPr>
          <w:sz w:val="24"/>
          <w:szCs w:val="24"/>
        </w:rPr>
        <w:t xml:space="preserve"> of </w:t>
      </w:r>
      <w:r w:rsidR="00C025F5">
        <w:rPr>
          <w:sz w:val="24"/>
          <w:szCs w:val="24"/>
        </w:rPr>
        <w:t>August 3</w:t>
      </w:r>
      <w:r w:rsidRPr="008678C2">
        <w:rPr>
          <w:sz w:val="24"/>
          <w:szCs w:val="24"/>
        </w:rPr>
        <w:t>, 202</w:t>
      </w:r>
      <w:r>
        <w:rPr>
          <w:sz w:val="24"/>
          <w:szCs w:val="24"/>
        </w:rPr>
        <w:t>2</w:t>
      </w:r>
      <w:r w:rsidR="003F5CAE">
        <w:rPr>
          <w:sz w:val="24"/>
          <w:szCs w:val="24"/>
        </w:rPr>
        <w:t>,</w:t>
      </w:r>
      <w:r>
        <w:rPr>
          <w:sz w:val="24"/>
          <w:szCs w:val="24"/>
        </w:rPr>
        <w:t xml:space="preserve"> BOD meeti</w:t>
      </w:r>
      <w:r w:rsidRPr="008678C2">
        <w:rPr>
          <w:sz w:val="24"/>
          <w:szCs w:val="24"/>
        </w:rPr>
        <w:t xml:space="preserve">ng </w:t>
      </w:r>
      <w:r w:rsidR="00EB5462">
        <w:rPr>
          <w:sz w:val="24"/>
          <w:szCs w:val="24"/>
        </w:rPr>
        <w:t>m</w:t>
      </w:r>
      <w:r w:rsidRPr="008678C2">
        <w:rPr>
          <w:sz w:val="24"/>
          <w:szCs w:val="24"/>
        </w:rPr>
        <w:t xml:space="preserve">inutes.  </w:t>
      </w:r>
      <w:r w:rsidR="00EB5462">
        <w:rPr>
          <w:sz w:val="24"/>
          <w:szCs w:val="24"/>
        </w:rPr>
        <w:t>Julie</w:t>
      </w:r>
      <w:r w:rsidR="005D2F32">
        <w:rPr>
          <w:sz w:val="24"/>
          <w:szCs w:val="24"/>
        </w:rPr>
        <w:t xml:space="preserve"> motioned to </w:t>
      </w:r>
      <w:r w:rsidR="001D0585">
        <w:rPr>
          <w:sz w:val="24"/>
          <w:szCs w:val="24"/>
        </w:rPr>
        <w:t>approve,</w:t>
      </w:r>
      <w:r w:rsidR="005D2F32">
        <w:rPr>
          <w:sz w:val="24"/>
          <w:szCs w:val="24"/>
        </w:rPr>
        <w:t xml:space="preserve"> and </w:t>
      </w:r>
      <w:r w:rsidR="000040D8">
        <w:rPr>
          <w:sz w:val="24"/>
          <w:szCs w:val="24"/>
        </w:rPr>
        <w:t>Sonia</w:t>
      </w:r>
      <w:r w:rsidR="005D2F32">
        <w:rPr>
          <w:sz w:val="24"/>
          <w:szCs w:val="24"/>
        </w:rPr>
        <w:t xml:space="preserve"> seconded.</w:t>
      </w:r>
    </w:p>
    <w:p w14:paraId="10AB411F" w14:textId="29BD093A" w:rsidR="00D116EB" w:rsidRDefault="00D116EB" w:rsidP="0059362C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Approval</w:t>
      </w:r>
      <w:r w:rsidRPr="003D7780">
        <w:rPr>
          <w:sz w:val="24"/>
          <w:szCs w:val="24"/>
        </w:rPr>
        <w:t xml:space="preserve"> of Treasurer's Report</w:t>
      </w:r>
      <w:r w:rsidRPr="003D7780">
        <w:rPr>
          <w:sz w:val="24"/>
          <w:szCs w:val="24"/>
        </w:rPr>
        <w:tab/>
        <w:t>K. Kanakasapapathi</w:t>
      </w:r>
    </w:p>
    <w:p w14:paraId="466D51B7" w14:textId="6BF00BC5" w:rsidR="00331FA6" w:rsidRDefault="00331FA6" w:rsidP="009C553F">
      <w:pPr>
        <w:pStyle w:val="ListParagraph"/>
        <w:numPr>
          <w:ilvl w:val="0"/>
          <w:numId w:val="6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t>Taxes and Charitable solicitation license have been submitted.</w:t>
      </w:r>
    </w:p>
    <w:p w14:paraId="3029D307" w14:textId="687E0AB3" w:rsidR="009C553F" w:rsidRPr="008678C2" w:rsidRDefault="009C553F" w:rsidP="009C553F">
      <w:pPr>
        <w:pStyle w:val="ListParagraph"/>
        <w:numPr>
          <w:ilvl w:val="0"/>
          <w:numId w:val="6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 w:rsidRPr="008678C2">
        <w:rPr>
          <w:sz w:val="24"/>
          <w:szCs w:val="24"/>
        </w:rPr>
        <w:t xml:space="preserve">Account balance beginning of </w:t>
      </w:r>
      <w:r w:rsidR="0072632F">
        <w:rPr>
          <w:sz w:val="24"/>
          <w:szCs w:val="24"/>
        </w:rPr>
        <w:t>August</w:t>
      </w:r>
      <w:r w:rsidRPr="008678C2">
        <w:rPr>
          <w:sz w:val="24"/>
          <w:szCs w:val="24"/>
        </w:rPr>
        <w:t xml:space="preserve"> 202</w:t>
      </w:r>
      <w:r>
        <w:rPr>
          <w:sz w:val="24"/>
          <w:szCs w:val="24"/>
        </w:rPr>
        <w:t>2</w:t>
      </w:r>
      <w:r w:rsidRPr="008678C2">
        <w:rPr>
          <w:sz w:val="24"/>
          <w:szCs w:val="24"/>
        </w:rPr>
        <w:t xml:space="preserve"> </w:t>
      </w:r>
      <w:r>
        <w:rPr>
          <w:sz w:val="24"/>
          <w:szCs w:val="24"/>
        </w:rPr>
        <w:t>wa</w:t>
      </w:r>
      <w:r w:rsidRPr="008678C2">
        <w:rPr>
          <w:sz w:val="24"/>
          <w:szCs w:val="24"/>
        </w:rPr>
        <w:t>s $</w:t>
      </w:r>
      <w:r w:rsidR="004579B9">
        <w:rPr>
          <w:sz w:val="24"/>
          <w:szCs w:val="24"/>
        </w:rPr>
        <w:t>8</w:t>
      </w:r>
      <w:r>
        <w:rPr>
          <w:sz w:val="24"/>
          <w:szCs w:val="24"/>
        </w:rPr>
        <w:t>,</w:t>
      </w:r>
      <w:r w:rsidR="008776AF">
        <w:rPr>
          <w:sz w:val="24"/>
          <w:szCs w:val="24"/>
        </w:rPr>
        <w:t>897</w:t>
      </w:r>
      <w:r>
        <w:rPr>
          <w:sz w:val="24"/>
          <w:szCs w:val="24"/>
        </w:rPr>
        <w:t>.</w:t>
      </w:r>
      <w:r w:rsidR="008776AF">
        <w:rPr>
          <w:sz w:val="24"/>
          <w:szCs w:val="24"/>
        </w:rPr>
        <w:t>73</w:t>
      </w:r>
    </w:p>
    <w:p w14:paraId="4F918A02" w14:textId="5CE9D7F1" w:rsidR="009C553F" w:rsidRPr="008678C2" w:rsidRDefault="009C553F" w:rsidP="009C553F">
      <w:pPr>
        <w:pStyle w:val="ListParagraph"/>
        <w:numPr>
          <w:ilvl w:val="0"/>
          <w:numId w:val="6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 w:rsidRPr="008678C2">
        <w:rPr>
          <w:sz w:val="24"/>
          <w:szCs w:val="24"/>
        </w:rPr>
        <w:t xml:space="preserve">Account </w:t>
      </w:r>
      <w:r>
        <w:rPr>
          <w:sz w:val="24"/>
          <w:szCs w:val="24"/>
        </w:rPr>
        <w:t>b</w:t>
      </w:r>
      <w:r w:rsidRPr="008678C2">
        <w:rPr>
          <w:sz w:val="24"/>
          <w:szCs w:val="24"/>
        </w:rPr>
        <w:t xml:space="preserve">alance at end of </w:t>
      </w:r>
      <w:r w:rsidR="0072632F">
        <w:rPr>
          <w:sz w:val="24"/>
          <w:szCs w:val="24"/>
        </w:rPr>
        <w:t>August</w:t>
      </w:r>
      <w:r w:rsidRPr="008678C2">
        <w:rPr>
          <w:sz w:val="24"/>
          <w:szCs w:val="24"/>
        </w:rPr>
        <w:t xml:space="preserve"> 202</w:t>
      </w:r>
      <w:r>
        <w:rPr>
          <w:sz w:val="24"/>
          <w:szCs w:val="24"/>
        </w:rPr>
        <w:t>2</w:t>
      </w:r>
      <w:r w:rsidRPr="008678C2">
        <w:rPr>
          <w:sz w:val="24"/>
          <w:szCs w:val="24"/>
        </w:rPr>
        <w:t xml:space="preserve"> was $</w:t>
      </w:r>
      <w:r w:rsidR="008776AF">
        <w:rPr>
          <w:sz w:val="24"/>
          <w:szCs w:val="24"/>
        </w:rPr>
        <w:t>9</w:t>
      </w:r>
      <w:r>
        <w:rPr>
          <w:sz w:val="24"/>
          <w:szCs w:val="24"/>
        </w:rPr>
        <w:t>,</w:t>
      </w:r>
      <w:r w:rsidR="008776AF">
        <w:rPr>
          <w:sz w:val="24"/>
          <w:szCs w:val="24"/>
        </w:rPr>
        <w:t>853</w:t>
      </w:r>
      <w:r>
        <w:rPr>
          <w:sz w:val="24"/>
          <w:szCs w:val="24"/>
        </w:rPr>
        <w:t>.</w:t>
      </w:r>
      <w:r w:rsidR="008776AF">
        <w:rPr>
          <w:sz w:val="24"/>
          <w:szCs w:val="24"/>
        </w:rPr>
        <w:t>29</w:t>
      </w:r>
    </w:p>
    <w:p w14:paraId="1D686018" w14:textId="77777777" w:rsidR="009C553F" w:rsidRDefault="009C553F" w:rsidP="009C553F">
      <w:pPr>
        <w:pStyle w:val="ListParagraph"/>
        <w:numPr>
          <w:ilvl w:val="0"/>
          <w:numId w:val="6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 w:rsidRPr="008678C2">
        <w:rPr>
          <w:sz w:val="24"/>
          <w:szCs w:val="24"/>
        </w:rPr>
        <w:t>See detail attached.</w:t>
      </w:r>
    </w:p>
    <w:p w14:paraId="3372A947" w14:textId="365617ED" w:rsidR="002977DF" w:rsidRPr="008678C2" w:rsidRDefault="002977DF" w:rsidP="009C553F">
      <w:pPr>
        <w:pStyle w:val="ListParagraph"/>
        <w:numPr>
          <w:ilvl w:val="0"/>
          <w:numId w:val="6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t>Check need</w:t>
      </w:r>
      <w:r w:rsidR="00EA29A5">
        <w:rPr>
          <w:sz w:val="24"/>
          <w:szCs w:val="24"/>
        </w:rPr>
        <w:t>s</w:t>
      </w:r>
      <w:r>
        <w:rPr>
          <w:sz w:val="24"/>
          <w:szCs w:val="24"/>
        </w:rPr>
        <w:t xml:space="preserve"> to be written to Sonia for </w:t>
      </w:r>
      <w:r w:rsidR="00EA29A5">
        <w:rPr>
          <w:sz w:val="24"/>
          <w:szCs w:val="24"/>
        </w:rPr>
        <w:t>b</w:t>
      </w:r>
      <w:r>
        <w:rPr>
          <w:sz w:val="24"/>
          <w:szCs w:val="24"/>
        </w:rPr>
        <w:t>ungee cords ($19.28</w:t>
      </w:r>
      <w:r w:rsidR="00EA29A5">
        <w:rPr>
          <w:sz w:val="24"/>
          <w:szCs w:val="24"/>
        </w:rPr>
        <w:t>) and ink cartridge ($49.22).</w:t>
      </w:r>
    </w:p>
    <w:p w14:paraId="14EDECD3" w14:textId="77777777" w:rsidR="00D116EB" w:rsidRPr="003D7780" w:rsidRDefault="00D116EB" w:rsidP="00DD0474">
      <w:pPr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ittee Updates</w:t>
      </w:r>
      <w:r w:rsidRPr="003D7780">
        <w:rPr>
          <w:sz w:val="24"/>
          <w:szCs w:val="24"/>
        </w:rPr>
        <w:t>:</w:t>
      </w:r>
    </w:p>
    <w:p w14:paraId="351CCC6D" w14:textId="77777777" w:rsidR="001A3413" w:rsidRDefault="00D116EB" w:rsidP="001A3413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unication</w:t>
      </w:r>
      <w:r w:rsidRPr="003D7780">
        <w:rPr>
          <w:sz w:val="24"/>
          <w:szCs w:val="24"/>
        </w:rPr>
        <w:t>:</w:t>
      </w:r>
      <w:r w:rsidR="00873431">
        <w:rPr>
          <w:sz w:val="24"/>
          <w:szCs w:val="24"/>
        </w:rPr>
        <w:tab/>
        <w:t>Randy Stark</w:t>
      </w:r>
    </w:p>
    <w:p w14:paraId="06A314BA" w14:textId="78980D94" w:rsidR="00D116EB" w:rsidRDefault="00280EF6" w:rsidP="001A3413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CERN NET: </w:t>
      </w:r>
      <w:bookmarkStart w:id="1" w:name="_Hlk108025482"/>
      <w:r w:rsidR="001A3413">
        <w:rPr>
          <w:sz w:val="24"/>
          <w:szCs w:val="24"/>
        </w:rPr>
        <w:t xml:space="preserve"> 9</w:t>
      </w:r>
      <w:r>
        <w:rPr>
          <w:sz w:val="24"/>
          <w:szCs w:val="24"/>
        </w:rPr>
        <w:t xml:space="preserve"> members attended</w:t>
      </w:r>
      <w:bookmarkEnd w:id="1"/>
      <w:r>
        <w:rPr>
          <w:sz w:val="24"/>
          <w:szCs w:val="24"/>
        </w:rPr>
        <w:t>, one via broadcastify</w:t>
      </w:r>
      <w:r w:rsidR="006F70DF">
        <w:rPr>
          <w:sz w:val="24"/>
          <w:szCs w:val="24"/>
        </w:rPr>
        <w:t>.</w:t>
      </w:r>
    </w:p>
    <w:p w14:paraId="395ECE48" w14:textId="77777777" w:rsidR="00D116EB" w:rsidRDefault="00D116EB" w:rsidP="00EB5462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Fun</w:t>
      </w:r>
      <w:r w:rsidRPr="003D7780">
        <w:rPr>
          <w:b/>
          <w:bCs/>
          <w:sz w:val="24"/>
          <w:szCs w:val="24"/>
        </w:rPr>
        <w:t>draising</w:t>
      </w:r>
      <w:r w:rsidRPr="003D7780">
        <w:rPr>
          <w:sz w:val="24"/>
          <w:szCs w:val="24"/>
        </w:rPr>
        <w:t>:</w:t>
      </w:r>
      <w:r>
        <w:rPr>
          <w:sz w:val="24"/>
          <w:szCs w:val="24"/>
        </w:rPr>
        <w:tab/>
        <w:t>Cathy Hooper Newlin</w:t>
      </w:r>
    </w:p>
    <w:p w14:paraId="2DD4DC17" w14:textId="203F2EB5" w:rsidR="006F70DF" w:rsidRDefault="00C77366" w:rsidP="00C77366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t>No update this week</w:t>
      </w:r>
      <w:r w:rsidR="006F70DF">
        <w:rPr>
          <w:sz w:val="24"/>
          <w:szCs w:val="24"/>
        </w:rPr>
        <w:t>.</w:t>
      </w:r>
    </w:p>
    <w:p w14:paraId="5A0C271C" w14:textId="77777777" w:rsidR="00D116EB" w:rsidRDefault="00D116EB" w:rsidP="00EB5462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Training Update</w:t>
      </w:r>
      <w:r w:rsidRPr="003D7780">
        <w:rPr>
          <w:sz w:val="24"/>
          <w:szCs w:val="24"/>
        </w:rPr>
        <w:t>:</w:t>
      </w:r>
    </w:p>
    <w:p w14:paraId="3F814710" w14:textId="240FB67D" w:rsidR="00840639" w:rsidRDefault="00840639" w:rsidP="00EB5462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 w:rsidRPr="00840639">
        <w:rPr>
          <w:sz w:val="24"/>
          <w:szCs w:val="24"/>
        </w:rPr>
        <w:t>Monthly Training on August 11, 2022</w:t>
      </w:r>
      <w:r w:rsidR="00FD22F6" w:rsidRPr="00A748AF">
        <w:rPr>
          <w:sz w:val="24"/>
          <w:szCs w:val="24"/>
        </w:rPr>
        <w:t>, at Station 9</w:t>
      </w:r>
      <w:r w:rsidR="00FD22F6">
        <w:rPr>
          <w:sz w:val="24"/>
          <w:szCs w:val="24"/>
        </w:rPr>
        <w:t>, 7 p.m. – 8:30 p.m.</w:t>
      </w:r>
      <w:r w:rsidR="004C4B0D">
        <w:rPr>
          <w:sz w:val="24"/>
          <w:szCs w:val="24"/>
        </w:rPr>
        <w:tab/>
        <w:t>Rand</w:t>
      </w:r>
      <w:r w:rsidR="008D4F51">
        <w:rPr>
          <w:sz w:val="24"/>
          <w:szCs w:val="24"/>
        </w:rPr>
        <w:t>y</w:t>
      </w:r>
      <w:r w:rsidR="004C4B0D">
        <w:rPr>
          <w:sz w:val="24"/>
          <w:szCs w:val="24"/>
        </w:rPr>
        <w:t xml:space="preserve"> Stark</w:t>
      </w:r>
      <w:r w:rsidR="004C4B0D">
        <w:rPr>
          <w:sz w:val="24"/>
          <w:szCs w:val="24"/>
        </w:rPr>
        <w:br/>
      </w:r>
      <w:r w:rsidR="00FD22F6">
        <w:rPr>
          <w:sz w:val="24"/>
          <w:szCs w:val="24"/>
        </w:rPr>
        <w:t>Samantha Royster from the NC CERT program present</w:t>
      </w:r>
      <w:r w:rsidR="00590C98">
        <w:rPr>
          <w:sz w:val="24"/>
          <w:szCs w:val="24"/>
        </w:rPr>
        <w:t>ed</w:t>
      </w:r>
      <w:r w:rsidR="00FD22F6">
        <w:rPr>
          <w:sz w:val="24"/>
          <w:szCs w:val="24"/>
        </w:rPr>
        <w:t xml:space="preserve"> what the state is doing</w:t>
      </w:r>
      <w:r w:rsidR="004C4B0D">
        <w:rPr>
          <w:sz w:val="24"/>
          <w:szCs w:val="24"/>
        </w:rPr>
        <w:t>.</w:t>
      </w:r>
    </w:p>
    <w:p w14:paraId="5D8FF658" w14:textId="52A96C1E" w:rsidR="008D4F51" w:rsidRPr="00840639" w:rsidRDefault="008D4F51" w:rsidP="008D4F51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 w:rsidRPr="00840639">
        <w:rPr>
          <w:sz w:val="24"/>
          <w:szCs w:val="24"/>
        </w:rPr>
        <w:t xml:space="preserve">Monthly Training on </w:t>
      </w:r>
      <w:r>
        <w:rPr>
          <w:sz w:val="24"/>
          <w:szCs w:val="24"/>
        </w:rPr>
        <w:t>September</w:t>
      </w:r>
      <w:r w:rsidRPr="00840639">
        <w:rPr>
          <w:sz w:val="24"/>
          <w:szCs w:val="24"/>
        </w:rPr>
        <w:t xml:space="preserve"> </w:t>
      </w:r>
      <w:r>
        <w:rPr>
          <w:sz w:val="24"/>
          <w:szCs w:val="24"/>
        </w:rPr>
        <w:t>8</w:t>
      </w:r>
      <w:r w:rsidRPr="00840639">
        <w:rPr>
          <w:sz w:val="24"/>
          <w:szCs w:val="24"/>
        </w:rPr>
        <w:t>, 2022</w:t>
      </w:r>
      <w:r w:rsidRPr="00A748AF">
        <w:rPr>
          <w:sz w:val="24"/>
          <w:szCs w:val="24"/>
        </w:rPr>
        <w:t>, at Station 9</w:t>
      </w:r>
      <w:r>
        <w:rPr>
          <w:sz w:val="24"/>
          <w:szCs w:val="24"/>
        </w:rPr>
        <w:t>, 7 p.m. – 8:30 p.m.</w:t>
      </w:r>
      <w:r>
        <w:rPr>
          <w:sz w:val="24"/>
          <w:szCs w:val="24"/>
        </w:rPr>
        <w:tab/>
        <w:t>Randy Stark</w:t>
      </w:r>
      <w:r>
        <w:rPr>
          <w:sz w:val="24"/>
          <w:szCs w:val="24"/>
        </w:rPr>
        <w:br/>
      </w:r>
      <w:r w:rsidR="00596005">
        <w:rPr>
          <w:sz w:val="24"/>
          <w:szCs w:val="24"/>
        </w:rPr>
        <w:t>Randy</w:t>
      </w:r>
      <w:r w:rsidR="00D41AB0">
        <w:rPr>
          <w:sz w:val="24"/>
          <w:szCs w:val="24"/>
        </w:rPr>
        <w:t xml:space="preserve"> </w:t>
      </w:r>
      <w:r w:rsidR="005901D1">
        <w:rPr>
          <w:sz w:val="24"/>
          <w:szCs w:val="24"/>
        </w:rPr>
        <w:t xml:space="preserve">will be </w:t>
      </w:r>
      <w:r w:rsidR="00D41AB0">
        <w:rPr>
          <w:sz w:val="24"/>
          <w:szCs w:val="24"/>
        </w:rPr>
        <w:t>present</w:t>
      </w:r>
      <w:r w:rsidR="005901D1">
        <w:rPr>
          <w:sz w:val="24"/>
          <w:szCs w:val="24"/>
        </w:rPr>
        <w:t>ing</w:t>
      </w:r>
      <w:r w:rsidR="00D41AB0">
        <w:rPr>
          <w:sz w:val="24"/>
          <w:szCs w:val="24"/>
        </w:rPr>
        <w:t xml:space="preserve"> a tabletop exercise</w:t>
      </w:r>
      <w:r w:rsidR="00596005">
        <w:rPr>
          <w:sz w:val="24"/>
          <w:szCs w:val="24"/>
        </w:rPr>
        <w:t>.</w:t>
      </w:r>
    </w:p>
    <w:p w14:paraId="76EA7D62" w14:textId="1F1C19BF" w:rsidR="00D116EB" w:rsidRDefault="00D116EB" w:rsidP="00EB5462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 w:rsidRPr="00840639">
        <w:rPr>
          <w:sz w:val="24"/>
          <w:szCs w:val="24"/>
        </w:rPr>
        <w:t xml:space="preserve">CERT Basic class date </w:t>
      </w:r>
      <w:r w:rsidR="00840639" w:rsidRPr="00840639">
        <w:rPr>
          <w:sz w:val="24"/>
          <w:szCs w:val="24"/>
        </w:rPr>
        <w:t>has been set for September</w:t>
      </w:r>
      <w:r w:rsidRPr="00840639">
        <w:rPr>
          <w:sz w:val="24"/>
          <w:szCs w:val="24"/>
        </w:rPr>
        <w:t xml:space="preserve"> </w:t>
      </w:r>
      <w:r w:rsidR="00840639" w:rsidRPr="00840639">
        <w:rPr>
          <w:sz w:val="24"/>
          <w:szCs w:val="24"/>
        </w:rPr>
        <w:t>30 – October 2</w:t>
      </w:r>
      <w:r w:rsidR="00AE6516">
        <w:rPr>
          <w:sz w:val="24"/>
          <w:szCs w:val="24"/>
        </w:rPr>
        <w:tab/>
      </w:r>
      <w:r w:rsidR="00AE6516" w:rsidRPr="002834C6">
        <w:rPr>
          <w:sz w:val="24"/>
          <w:szCs w:val="24"/>
        </w:rPr>
        <w:t>Dawn Truskowski</w:t>
      </w:r>
      <w:r w:rsidR="006F70DF">
        <w:rPr>
          <w:sz w:val="24"/>
          <w:szCs w:val="24"/>
        </w:rPr>
        <w:br/>
      </w:r>
      <w:r w:rsidR="00215F8D">
        <w:rPr>
          <w:sz w:val="24"/>
          <w:szCs w:val="24"/>
        </w:rPr>
        <w:t>3</w:t>
      </w:r>
      <w:r w:rsidR="00B027D4">
        <w:rPr>
          <w:sz w:val="24"/>
          <w:szCs w:val="24"/>
        </w:rPr>
        <w:t>1</w:t>
      </w:r>
      <w:r w:rsidR="006F70DF">
        <w:rPr>
          <w:sz w:val="24"/>
          <w:szCs w:val="24"/>
        </w:rPr>
        <w:t xml:space="preserve"> people </w:t>
      </w:r>
      <w:r w:rsidR="00215F8D">
        <w:rPr>
          <w:sz w:val="24"/>
          <w:szCs w:val="24"/>
        </w:rPr>
        <w:t>are</w:t>
      </w:r>
      <w:r w:rsidR="006F70DF">
        <w:rPr>
          <w:sz w:val="24"/>
          <w:szCs w:val="24"/>
        </w:rPr>
        <w:t xml:space="preserve"> signed up </w:t>
      </w:r>
      <w:r w:rsidR="008D4F51">
        <w:rPr>
          <w:sz w:val="24"/>
          <w:szCs w:val="24"/>
        </w:rPr>
        <w:t xml:space="preserve">including 4 from Carolina Preserve.  </w:t>
      </w:r>
      <w:r w:rsidR="00B027D4">
        <w:rPr>
          <w:sz w:val="24"/>
          <w:szCs w:val="24"/>
        </w:rPr>
        <w:t xml:space="preserve">We are capping this </w:t>
      </w:r>
      <w:r w:rsidR="00963138">
        <w:rPr>
          <w:sz w:val="24"/>
          <w:szCs w:val="24"/>
        </w:rPr>
        <w:t>at</w:t>
      </w:r>
      <w:r w:rsidR="00B027D4">
        <w:rPr>
          <w:sz w:val="24"/>
          <w:szCs w:val="24"/>
        </w:rPr>
        <w:t xml:space="preserve"> 35.  </w:t>
      </w:r>
      <w:r w:rsidR="008D4F51">
        <w:rPr>
          <w:sz w:val="24"/>
          <w:szCs w:val="24"/>
        </w:rPr>
        <w:t xml:space="preserve">We expect 5 people </w:t>
      </w:r>
      <w:r w:rsidR="00F8202D">
        <w:rPr>
          <w:sz w:val="24"/>
          <w:szCs w:val="24"/>
        </w:rPr>
        <w:t xml:space="preserve">to </w:t>
      </w:r>
      <w:r w:rsidR="008D4F51">
        <w:rPr>
          <w:sz w:val="24"/>
          <w:szCs w:val="24"/>
        </w:rPr>
        <w:t>drop out</w:t>
      </w:r>
      <w:r w:rsidR="00F8202D">
        <w:rPr>
          <w:sz w:val="24"/>
          <w:szCs w:val="24"/>
        </w:rPr>
        <w:t xml:space="preserve"> or not show</w:t>
      </w:r>
      <w:r w:rsidR="008D4F51">
        <w:rPr>
          <w:sz w:val="24"/>
          <w:szCs w:val="24"/>
        </w:rPr>
        <w:t xml:space="preserve"> that weekend.</w:t>
      </w:r>
      <w:r w:rsidR="00651025">
        <w:rPr>
          <w:sz w:val="24"/>
          <w:szCs w:val="24"/>
        </w:rPr>
        <w:t xml:space="preserve">  </w:t>
      </w:r>
      <w:r w:rsidR="008D4F51">
        <w:rPr>
          <w:sz w:val="24"/>
          <w:szCs w:val="24"/>
        </w:rPr>
        <w:t xml:space="preserve">George Dolicker and David Taylor </w:t>
      </w:r>
      <w:r w:rsidR="00651025">
        <w:rPr>
          <w:sz w:val="24"/>
          <w:szCs w:val="24"/>
        </w:rPr>
        <w:t>will be helping with the labs</w:t>
      </w:r>
      <w:r w:rsidR="008D4F51">
        <w:rPr>
          <w:sz w:val="24"/>
          <w:szCs w:val="24"/>
        </w:rPr>
        <w:t>.  Blake to set up</w:t>
      </w:r>
      <w:r w:rsidR="003713E3">
        <w:rPr>
          <w:sz w:val="24"/>
          <w:szCs w:val="24"/>
        </w:rPr>
        <w:t xml:space="preserve"> a meeting to talk about logistics</w:t>
      </w:r>
      <w:r w:rsidR="008D4F51">
        <w:rPr>
          <w:sz w:val="24"/>
          <w:szCs w:val="24"/>
        </w:rPr>
        <w:t>.</w:t>
      </w:r>
    </w:p>
    <w:p w14:paraId="54BABA4D" w14:textId="11820001" w:rsidR="00152885" w:rsidRDefault="00FC1C77" w:rsidP="00152885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lastRenderedPageBreak/>
        <w:t>Annual meeting to set up next year’s training</w:t>
      </w:r>
      <w:r w:rsidR="00152885">
        <w:rPr>
          <w:sz w:val="24"/>
          <w:szCs w:val="24"/>
        </w:rPr>
        <w:tab/>
        <w:t>Julie Carlino</w:t>
      </w:r>
      <w:r w:rsidR="00152885">
        <w:rPr>
          <w:sz w:val="24"/>
          <w:szCs w:val="24"/>
        </w:rPr>
        <w:br/>
        <w:t>Julie to set this up via Zoom on September 19 at 6 p.m.</w:t>
      </w:r>
    </w:p>
    <w:p w14:paraId="251CB319" w14:textId="5FD6A1EA" w:rsidR="00987793" w:rsidRPr="00987793" w:rsidRDefault="00987793" w:rsidP="00987793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GO Team Exercise/Training</w:t>
      </w:r>
      <w:r>
        <w:rPr>
          <w:sz w:val="24"/>
          <w:szCs w:val="24"/>
        </w:rPr>
        <w:tab/>
        <w:t>Julie Carlino</w:t>
      </w:r>
      <w:r>
        <w:rPr>
          <w:sz w:val="24"/>
          <w:szCs w:val="24"/>
        </w:rPr>
        <w:br/>
        <w:t xml:space="preserve">Julie to set this up </w:t>
      </w:r>
      <w:r w:rsidR="00535CCB">
        <w:rPr>
          <w:sz w:val="24"/>
          <w:szCs w:val="24"/>
        </w:rPr>
        <w:t>on October 15 at 8 a.m.</w:t>
      </w:r>
    </w:p>
    <w:p w14:paraId="1CD91CA1" w14:textId="77777777" w:rsidR="00D116EB" w:rsidRDefault="00D116EB" w:rsidP="00EB5462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Events</w:t>
      </w:r>
      <w:r w:rsidRPr="003D7780">
        <w:rPr>
          <w:sz w:val="24"/>
          <w:szCs w:val="24"/>
        </w:rPr>
        <w:t>:</w:t>
      </w:r>
      <w:r>
        <w:rPr>
          <w:sz w:val="24"/>
          <w:szCs w:val="24"/>
        </w:rPr>
        <w:tab/>
        <w:t>Sonia Estroff</w:t>
      </w:r>
    </w:p>
    <w:p w14:paraId="502C0210" w14:textId="3C971968" w:rsidR="00A748AF" w:rsidRDefault="00A748AF" w:rsidP="00EB5462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 w:rsidRPr="00A748AF">
        <w:rPr>
          <w:sz w:val="24"/>
          <w:szCs w:val="24"/>
        </w:rPr>
        <w:t xml:space="preserve">Lazy Daze, </w:t>
      </w:r>
      <w:r>
        <w:rPr>
          <w:sz w:val="24"/>
          <w:szCs w:val="24"/>
        </w:rPr>
        <w:t>Saturday</w:t>
      </w:r>
      <w:r w:rsidR="00BC44C5">
        <w:rPr>
          <w:sz w:val="24"/>
          <w:szCs w:val="24"/>
        </w:rPr>
        <w:t>, August 27, 9 a.m. – 5 p.m.</w:t>
      </w:r>
      <w:r w:rsidR="006F70DF">
        <w:rPr>
          <w:sz w:val="24"/>
          <w:szCs w:val="24"/>
        </w:rPr>
        <w:t>,</w:t>
      </w:r>
      <w:r w:rsidR="00BC44C5">
        <w:rPr>
          <w:sz w:val="24"/>
          <w:szCs w:val="24"/>
        </w:rPr>
        <w:t xml:space="preserve"> and Sunday August 28, 9 a.m. – 5 p.m.</w:t>
      </w:r>
      <w:r w:rsidR="00BC44C5">
        <w:rPr>
          <w:sz w:val="24"/>
          <w:szCs w:val="24"/>
        </w:rPr>
        <w:br/>
      </w:r>
      <w:r w:rsidR="006F70DF">
        <w:rPr>
          <w:sz w:val="24"/>
          <w:szCs w:val="24"/>
        </w:rPr>
        <w:t>We</w:t>
      </w:r>
      <w:r w:rsidR="004808AC">
        <w:rPr>
          <w:sz w:val="24"/>
          <w:szCs w:val="24"/>
        </w:rPr>
        <w:t xml:space="preserve">nt well with lots of </w:t>
      </w:r>
      <w:r w:rsidR="000A3FF6">
        <w:rPr>
          <w:sz w:val="24"/>
          <w:szCs w:val="24"/>
        </w:rPr>
        <w:t>volunteers.</w:t>
      </w:r>
    </w:p>
    <w:p w14:paraId="4357F4C8" w14:textId="1110B57A" w:rsidR="000831FE" w:rsidRDefault="000831FE" w:rsidP="00EB5462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Public Safety Day</w:t>
      </w:r>
      <w:r w:rsidR="000A3FF6">
        <w:rPr>
          <w:sz w:val="24"/>
          <w:szCs w:val="24"/>
        </w:rPr>
        <w:t>,</w:t>
      </w:r>
      <w:r>
        <w:rPr>
          <w:sz w:val="24"/>
          <w:szCs w:val="24"/>
        </w:rPr>
        <w:t xml:space="preserve"> Saturday, Sept</w:t>
      </w:r>
      <w:r w:rsidR="000A3FF6">
        <w:rPr>
          <w:sz w:val="24"/>
          <w:szCs w:val="24"/>
        </w:rPr>
        <w:t>ember</w:t>
      </w:r>
      <w:r>
        <w:rPr>
          <w:sz w:val="24"/>
          <w:szCs w:val="24"/>
        </w:rPr>
        <w:t xml:space="preserve"> 17</w:t>
      </w:r>
      <w:r w:rsidR="00A22CAA">
        <w:rPr>
          <w:sz w:val="24"/>
          <w:szCs w:val="24"/>
        </w:rPr>
        <w:t xml:space="preserve">, 10 a.m. </w:t>
      </w:r>
      <w:r w:rsidR="000C35EA">
        <w:rPr>
          <w:sz w:val="24"/>
          <w:szCs w:val="24"/>
        </w:rPr>
        <w:t xml:space="preserve">– </w:t>
      </w:r>
      <w:r w:rsidR="000C35EA">
        <w:rPr>
          <w:sz w:val="24"/>
          <w:szCs w:val="24"/>
        </w:rPr>
        <w:t>2</w:t>
      </w:r>
      <w:r w:rsidR="000C35EA">
        <w:rPr>
          <w:sz w:val="24"/>
          <w:szCs w:val="24"/>
        </w:rPr>
        <w:t xml:space="preserve"> p.m.</w:t>
      </w:r>
      <w:r w:rsidR="008E53FA">
        <w:rPr>
          <w:sz w:val="24"/>
          <w:szCs w:val="24"/>
        </w:rPr>
        <w:t>, on Academy Street.</w:t>
      </w:r>
    </w:p>
    <w:p w14:paraId="7AB509D9" w14:textId="05D43FA2" w:rsidR="00444C6D" w:rsidRPr="00A748AF" w:rsidRDefault="00444C6D" w:rsidP="00EB5462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Project Phoen</w:t>
      </w:r>
      <w:r w:rsidR="00870855">
        <w:rPr>
          <w:sz w:val="24"/>
          <w:szCs w:val="24"/>
        </w:rPr>
        <w:t>i</w:t>
      </w:r>
      <w:r>
        <w:rPr>
          <w:sz w:val="24"/>
          <w:szCs w:val="24"/>
        </w:rPr>
        <w:t xml:space="preserve">x, October 22, </w:t>
      </w:r>
      <w:r w:rsidR="00870855">
        <w:rPr>
          <w:sz w:val="24"/>
          <w:szCs w:val="24"/>
        </w:rPr>
        <w:t xml:space="preserve">10 a.m. </w:t>
      </w:r>
      <w:r w:rsidR="00870855">
        <w:rPr>
          <w:sz w:val="24"/>
          <w:szCs w:val="24"/>
        </w:rPr>
        <w:t>–</w:t>
      </w:r>
      <w:r w:rsidR="00870855">
        <w:rPr>
          <w:sz w:val="24"/>
          <w:szCs w:val="24"/>
        </w:rPr>
        <w:t xml:space="preserve"> 2 p.m.</w:t>
      </w:r>
    </w:p>
    <w:p w14:paraId="205675C0" w14:textId="4E7B9B88" w:rsidR="00D116EB" w:rsidRPr="003935CF" w:rsidRDefault="00D116EB" w:rsidP="00EB5462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bCs/>
          <w:sz w:val="24"/>
          <w:szCs w:val="24"/>
        </w:rPr>
      </w:pPr>
      <w:smartTag w:uri="urn:schemas-microsoft-com:office:smarttags" w:element="place">
        <w:smartTag w:uri="urn:schemas-microsoft-com:office:smarttags" w:element="PlaceName">
          <w:r w:rsidRPr="003935CF">
            <w:rPr>
              <w:bCs/>
              <w:sz w:val="24"/>
              <w:szCs w:val="24"/>
            </w:rPr>
            <w:t>Cary</w:t>
          </w:r>
        </w:smartTag>
        <w:r w:rsidRPr="003935CF">
          <w:rPr>
            <w:bCs/>
            <w:sz w:val="24"/>
            <w:szCs w:val="24"/>
          </w:rPr>
          <w:t xml:space="preserve"> </w:t>
        </w:r>
        <w:smartTag w:uri="urn:schemas-microsoft-com:office:smarttags" w:element="PlaceName">
          <w:r w:rsidRPr="004C4B0D">
            <w:rPr>
              <w:sz w:val="24"/>
              <w:szCs w:val="24"/>
            </w:rPr>
            <w:t>Senior</w:t>
          </w:r>
        </w:smartTag>
        <w:r w:rsidRPr="003935CF">
          <w:rPr>
            <w:bCs/>
            <w:sz w:val="24"/>
            <w:szCs w:val="24"/>
          </w:rPr>
          <w:t xml:space="preserve"> </w:t>
        </w:r>
        <w:smartTag w:uri="urn:schemas-microsoft-com:office:smarttags" w:element="PlaceType">
          <w:r w:rsidRPr="003935CF">
            <w:rPr>
              <w:bCs/>
              <w:sz w:val="24"/>
              <w:szCs w:val="24"/>
            </w:rPr>
            <w:t>C</w:t>
          </w:r>
          <w:r w:rsidR="00BC44C5">
            <w:rPr>
              <w:bCs/>
              <w:sz w:val="24"/>
              <w:szCs w:val="24"/>
            </w:rPr>
            <w:t>enter</w:t>
          </w:r>
        </w:smartTag>
      </w:smartTag>
      <w:r w:rsidRPr="003935CF">
        <w:rPr>
          <w:bCs/>
          <w:sz w:val="24"/>
          <w:szCs w:val="24"/>
        </w:rPr>
        <w:t xml:space="preserve"> </w:t>
      </w:r>
      <w:r w:rsidR="00E469AE" w:rsidRPr="003935CF">
        <w:rPr>
          <w:bCs/>
          <w:sz w:val="24"/>
          <w:szCs w:val="24"/>
        </w:rPr>
        <w:t>– “</w:t>
      </w:r>
      <w:r w:rsidRPr="003935CF">
        <w:rPr>
          <w:bCs/>
          <w:sz w:val="24"/>
          <w:szCs w:val="24"/>
        </w:rPr>
        <w:t>Are You Prepared?”  Nov</w:t>
      </w:r>
      <w:r w:rsidR="00984BD6">
        <w:rPr>
          <w:bCs/>
          <w:sz w:val="24"/>
          <w:szCs w:val="24"/>
        </w:rPr>
        <w:t>ember</w:t>
      </w:r>
      <w:r w:rsidRPr="003935CF">
        <w:rPr>
          <w:bCs/>
          <w:sz w:val="24"/>
          <w:szCs w:val="24"/>
        </w:rPr>
        <w:t xml:space="preserve"> 8</w:t>
      </w:r>
      <w:r w:rsidR="00BC44C5">
        <w:rPr>
          <w:bCs/>
          <w:sz w:val="24"/>
          <w:szCs w:val="24"/>
        </w:rPr>
        <w:t>,</w:t>
      </w:r>
      <w:r w:rsidRPr="003935CF">
        <w:rPr>
          <w:bCs/>
          <w:sz w:val="24"/>
          <w:szCs w:val="24"/>
        </w:rPr>
        <w:t xml:space="preserve"> 10</w:t>
      </w:r>
      <w:r w:rsidR="00BC44C5">
        <w:rPr>
          <w:bCs/>
          <w:sz w:val="24"/>
          <w:szCs w:val="24"/>
        </w:rPr>
        <w:t xml:space="preserve"> a.m. </w:t>
      </w:r>
      <w:r w:rsidR="00984BD6">
        <w:rPr>
          <w:sz w:val="24"/>
          <w:szCs w:val="24"/>
        </w:rPr>
        <w:t>–</w:t>
      </w:r>
      <w:r w:rsidR="00BC44C5">
        <w:rPr>
          <w:bCs/>
          <w:sz w:val="24"/>
          <w:szCs w:val="24"/>
        </w:rPr>
        <w:t xml:space="preserve"> </w:t>
      </w:r>
      <w:r w:rsidRPr="003935CF">
        <w:rPr>
          <w:bCs/>
          <w:sz w:val="24"/>
          <w:szCs w:val="24"/>
        </w:rPr>
        <w:t>11:30</w:t>
      </w:r>
      <w:r w:rsidR="00BC44C5">
        <w:rPr>
          <w:bCs/>
          <w:sz w:val="24"/>
          <w:szCs w:val="24"/>
        </w:rPr>
        <w:t xml:space="preserve"> </w:t>
      </w:r>
      <w:r w:rsidRPr="003935CF">
        <w:rPr>
          <w:bCs/>
          <w:sz w:val="24"/>
          <w:szCs w:val="24"/>
        </w:rPr>
        <w:t>a</w:t>
      </w:r>
      <w:r w:rsidR="00BC44C5">
        <w:rPr>
          <w:bCs/>
          <w:sz w:val="24"/>
          <w:szCs w:val="24"/>
        </w:rPr>
        <w:t>.</w:t>
      </w:r>
      <w:r w:rsidRPr="003935CF">
        <w:rPr>
          <w:bCs/>
          <w:sz w:val="24"/>
          <w:szCs w:val="24"/>
        </w:rPr>
        <w:t>m</w:t>
      </w:r>
      <w:r w:rsidR="00BC44C5">
        <w:rPr>
          <w:bCs/>
          <w:sz w:val="24"/>
          <w:szCs w:val="24"/>
        </w:rPr>
        <w:t>.</w:t>
      </w:r>
    </w:p>
    <w:p w14:paraId="2FEFF91A" w14:textId="77777777" w:rsidR="00D116EB" w:rsidRDefault="00D116EB" w:rsidP="00186518">
      <w:pPr>
        <w:keepNext/>
        <w:spacing w:before="240" w:after="120"/>
        <w:rPr>
          <w:sz w:val="24"/>
          <w:szCs w:val="24"/>
        </w:rPr>
      </w:pPr>
      <w:r>
        <w:rPr>
          <w:b/>
          <w:bCs/>
          <w:sz w:val="24"/>
          <w:szCs w:val="24"/>
        </w:rPr>
        <w:t>N</w:t>
      </w:r>
      <w:r w:rsidRPr="003D7780">
        <w:rPr>
          <w:b/>
          <w:bCs/>
          <w:sz w:val="24"/>
          <w:szCs w:val="24"/>
        </w:rPr>
        <w:t>ew Business</w:t>
      </w:r>
      <w:r w:rsidRPr="003D7780">
        <w:rPr>
          <w:sz w:val="24"/>
          <w:szCs w:val="24"/>
        </w:rPr>
        <w:t>:</w:t>
      </w:r>
    </w:p>
    <w:p w14:paraId="243436AF" w14:textId="51B23B06" w:rsidR="00596005" w:rsidRDefault="0009659C" w:rsidP="00596005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 w:rsidRPr="0009659C">
        <w:rPr>
          <w:sz w:val="24"/>
          <w:szCs w:val="24"/>
        </w:rPr>
        <w:t xml:space="preserve">NC State Capital Police reached out to Cary Fire Dept. looking for </w:t>
      </w:r>
      <w:r w:rsidRPr="0009659C">
        <w:rPr>
          <w:sz w:val="24"/>
          <w:szCs w:val="24"/>
        </w:rPr>
        <w:t xml:space="preserve">role players </w:t>
      </w:r>
      <w:r w:rsidRPr="0009659C">
        <w:rPr>
          <w:sz w:val="24"/>
          <w:szCs w:val="24"/>
        </w:rPr>
        <w:t>to assist them with their active shooter training.</w:t>
      </w:r>
    </w:p>
    <w:p w14:paraId="793AD87E" w14:textId="0D753390" w:rsidR="000457C3" w:rsidRDefault="00FF2507" w:rsidP="00596005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>
        <w:rPr>
          <w:sz w:val="24"/>
          <w:szCs w:val="24"/>
        </w:rPr>
        <w:t>Multi-Agency Drill</w:t>
      </w:r>
      <w:r>
        <w:rPr>
          <w:sz w:val="24"/>
          <w:szCs w:val="24"/>
        </w:rPr>
        <w:tab/>
        <w:t>George Dolicker</w:t>
      </w:r>
      <w:r>
        <w:rPr>
          <w:sz w:val="24"/>
          <w:szCs w:val="24"/>
        </w:rPr>
        <w:br/>
        <w:t>George is spear-heading a multi-agency full-scale exercise</w:t>
      </w:r>
      <w:r w:rsidR="000D2602">
        <w:rPr>
          <w:sz w:val="24"/>
          <w:szCs w:val="24"/>
        </w:rPr>
        <w:t xml:space="preserve"> for 2023</w:t>
      </w:r>
    </w:p>
    <w:p w14:paraId="0222A20F" w14:textId="77777777" w:rsidR="00D116EB" w:rsidRDefault="00D116EB" w:rsidP="007702A0">
      <w:pPr>
        <w:tabs>
          <w:tab w:val="num" w:pos="720"/>
          <w:tab w:val="right" w:pos="10080"/>
        </w:tabs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Old Business</w:t>
      </w:r>
      <w:r w:rsidRPr="003D7780">
        <w:rPr>
          <w:sz w:val="24"/>
          <w:szCs w:val="24"/>
        </w:rPr>
        <w:t>:</w:t>
      </w:r>
    </w:p>
    <w:p w14:paraId="09B7601A" w14:textId="77777777" w:rsidR="00BC44C5" w:rsidRPr="00BC44C5" w:rsidRDefault="00E469AE" w:rsidP="007477E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>
        <w:rPr>
          <w:sz w:val="24"/>
          <w:szCs w:val="24"/>
        </w:rPr>
        <w:t>Various cables and radios</w:t>
      </w:r>
      <w:r>
        <w:rPr>
          <w:sz w:val="24"/>
          <w:szCs w:val="24"/>
        </w:rPr>
        <w:tab/>
        <w:t>Randy Stark</w:t>
      </w:r>
      <w:r>
        <w:rPr>
          <w:sz w:val="24"/>
          <w:szCs w:val="24"/>
        </w:rPr>
        <w:br/>
      </w:r>
      <w:r w:rsidR="00BC44C5" w:rsidRPr="00BC44C5">
        <w:rPr>
          <w:sz w:val="24"/>
          <w:szCs w:val="24"/>
        </w:rPr>
        <w:t xml:space="preserve">Repairs or replacement for the following. </w:t>
      </w:r>
      <w:r w:rsidR="001D0585">
        <w:rPr>
          <w:sz w:val="24"/>
          <w:szCs w:val="24"/>
        </w:rPr>
        <w:t xml:space="preserve"> </w:t>
      </w:r>
      <w:r w:rsidR="00BC44C5" w:rsidRPr="00BC44C5">
        <w:rPr>
          <w:sz w:val="24"/>
          <w:szCs w:val="24"/>
        </w:rPr>
        <w:t>Kenwood Radio Microphone cable worn</w:t>
      </w:r>
      <w:r w:rsidR="001D0585">
        <w:rPr>
          <w:sz w:val="24"/>
          <w:szCs w:val="24"/>
        </w:rPr>
        <w:t xml:space="preserve">.  </w:t>
      </w:r>
      <w:r w:rsidR="00BC44C5" w:rsidRPr="00BC44C5">
        <w:rPr>
          <w:sz w:val="24"/>
          <w:szCs w:val="24"/>
        </w:rPr>
        <w:t>Coax cable bad and another coax cable has a bad connector.</w:t>
      </w:r>
    </w:p>
    <w:p w14:paraId="5AEE71E0" w14:textId="2142C72F" w:rsidR="00BC44C5" w:rsidRDefault="00AD7FE2" w:rsidP="007477E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>
        <w:rPr>
          <w:sz w:val="24"/>
          <w:szCs w:val="24"/>
        </w:rPr>
        <w:t>New generator</w:t>
      </w:r>
      <w:r w:rsidR="00E469AE">
        <w:rPr>
          <w:sz w:val="24"/>
          <w:szCs w:val="24"/>
        </w:rPr>
        <w:br/>
      </w:r>
      <w:r w:rsidR="00BC2063">
        <w:rPr>
          <w:sz w:val="24"/>
          <w:szCs w:val="24"/>
        </w:rPr>
        <w:t>Discussion took place on what to buy</w:t>
      </w:r>
      <w:r w:rsidR="005D68F7">
        <w:rPr>
          <w:sz w:val="24"/>
          <w:szCs w:val="24"/>
        </w:rPr>
        <w:t>.</w:t>
      </w:r>
      <w:r w:rsidR="00BC2063">
        <w:rPr>
          <w:sz w:val="24"/>
          <w:szCs w:val="24"/>
        </w:rPr>
        <w:t xml:space="preserve">  A solar generator won’t work because the battery cannot be kept in a hot trailer.</w:t>
      </w:r>
      <w:r w:rsidR="008F39F2">
        <w:rPr>
          <w:sz w:val="24"/>
          <w:szCs w:val="24"/>
        </w:rPr>
        <w:t xml:space="preserve">  Randy to do more research.</w:t>
      </w:r>
    </w:p>
    <w:p w14:paraId="436AF16E" w14:textId="045E8CA7" w:rsidR="008F39F2" w:rsidRPr="00BC44C5" w:rsidRDefault="008F39F2" w:rsidP="007477E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>
        <w:rPr>
          <w:sz w:val="24"/>
          <w:szCs w:val="24"/>
        </w:rPr>
        <w:t>Canopy bag</w:t>
      </w:r>
      <w:r>
        <w:rPr>
          <w:sz w:val="24"/>
          <w:szCs w:val="24"/>
        </w:rPr>
        <w:tab/>
        <w:t>Julie Carlino</w:t>
      </w:r>
      <w:r>
        <w:rPr>
          <w:sz w:val="24"/>
          <w:szCs w:val="24"/>
        </w:rPr>
        <w:br/>
        <w:t>Julie to buy the correct bag and make sure it gets to the trailer.</w:t>
      </w:r>
    </w:p>
    <w:p w14:paraId="08939391" w14:textId="77777777" w:rsidR="00BC44C5" w:rsidRPr="00BC44C5" w:rsidRDefault="00BC44C5" w:rsidP="007477E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 w:rsidRPr="00BC44C5">
        <w:rPr>
          <w:sz w:val="24"/>
          <w:szCs w:val="24"/>
        </w:rPr>
        <w:t>Strategic Plan for Cary CERT to guide future activities</w:t>
      </w:r>
      <w:r w:rsidR="00E469AE">
        <w:rPr>
          <w:sz w:val="24"/>
          <w:szCs w:val="24"/>
        </w:rPr>
        <w:tab/>
      </w:r>
      <w:r w:rsidRPr="00BC44C5">
        <w:rPr>
          <w:sz w:val="24"/>
          <w:szCs w:val="24"/>
        </w:rPr>
        <w:t>Stan Levine</w:t>
      </w:r>
    </w:p>
    <w:p w14:paraId="2090D873" w14:textId="3B21316B" w:rsidR="00051F01" w:rsidRDefault="00D116EB" w:rsidP="007702A0">
      <w:pPr>
        <w:tabs>
          <w:tab w:val="right" w:pos="10080"/>
        </w:tabs>
        <w:spacing w:before="360" w:after="120"/>
        <w:rPr>
          <w:sz w:val="24"/>
          <w:szCs w:val="24"/>
        </w:rPr>
      </w:pPr>
      <w:r w:rsidRPr="00AE6516">
        <w:rPr>
          <w:b/>
          <w:bCs/>
          <w:sz w:val="24"/>
          <w:szCs w:val="24"/>
        </w:rPr>
        <w:t xml:space="preserve">Meeting </w:t>
      </w:r>
      <w:r w:rsidR="00AE6516" w:rsidRPr="00AE6516">
        <w:rPr>
          <w:b/>
          <w:bCs/>
          <w:sz w:val="24"/>
          <w:szCs w:val="24"/>
        </w:rPr>
        <w:t>end time</w:t>
      </w:r>
      <w:r w:rsidRPr="00B84BE4">
        <w:rPr>
          <w:sz w:val="24"/>
          <w:szCs w:val="24"/>
        </w:rPr>
        <w:t xml:space="preserve">:  </w:t>
      </w:r>
      <w:r w:rsidR="0091583A">
        <w:rPr>
          <w:sz w:val="24"/>
          <w:szCs w:val="24"/>
        </w:rPr>
        <w:t>8</w:t>
      </w:r>
      <w:r w:rsidR="005D68F7">
        <w:rPr>
          <w:sz w:val="24"/>
          <w:szCs w:val="24"/>
        </w:rPr>
        <w:t>:</w:t>
      </w:r>
      <w:r w:rsidR="0091583A">
        <w:rPr>
          <w:sz w:val="24"/>
          <w:szCs w:val="24"/>
        </w:rPr>
        <w:t>44</w:t>
      </w:r>
      <w:r w:rsidR="005D68F7">
        <w:rPr>
          <w:sz w:val="24"/>
          <w:szCs w:val="24"/>
        </w:rPr>
        <w:t xml:space="preserve"> p.m.</w:t>
      </w:r>
    </w:p>
    <w:p w14:paraId="4994459B" w14:textId="77777777" w:rsidR="00051F01" w:rsidRDefault="00051F01" w:rsidP="00051F01">
      <w:pPr>
        <w:pStyle w:val="paragraph"/>
        <w:jc w:val="center"/>
        <w:textAlignment w:val="baseline"/>
      </w:pPr>
      <w:r>
        <w:br w:type="page"/>
      </w:r>
      <w:r>
        <w:rPr>
          <w:b/>
          <w:bCs/>
          <w:sz w:val="28"/>
          <w:szCs w:val="28"/>
        </w:rPr>
        <w:lastRenderedPageBreak/>
        <w:t>Financial Statement Attach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25"/>
        <w:gridCol w:w="2130"/>
        <w:gridCol w:w="1980"/>
        <w:gridCol w:w="1350"/>
        <w:gridCol w:w="1260"/>
      </w:tblGrid>
      <w:tr w:rsidR="00051F01" w14:paraId="0883FFDC" w14:textId="77777777" w:rsidTr="006301A6">
        <w:tc>
          <w:tcPr>
            <w:tcW w:w="81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83F1E8E" w14:textId="56D0B408" w:rsidR="00051F01" w:rsidRDefault="00051F01" w:rsidP="006301A6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y CERT Bank Account Journal Summary — </w:t>
            </w:r>
            <w:r w:rsidR="001110FC">
              <w:rPr>
                <w:b/>
                <w:bCs/>
                <w:sz w:val="24"/>
                <w:szCs w:val="24"/>
              </w:rPr>
              <w:t>August</w:t>
            </w:r>
            <w:r w:rsidR="0091583A">
              <w:rPr>
                <w:b/>
                <w:bCs/>
                <w:sz w:val="24"/>
                <w:szCs w:val="24"/>
              </w:rPr>
              <w:t xml:space="preserve"> 2022</w:t>
            </w:r>
          </w:p>
        </w:tc>
      </w:tr>
      <w:tr w:rsidR="00051F01" w14:paraId="6F31825D" w14:textId="77777777" w:rsidTr="006301A6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AFB5F55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28851380" w14:textId="77777777" w:rsidR="00051F01" w:rsidRDefault="00051F01" w:rsidP="006301A6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eginning Balanc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1449E441" w14:textId="77777777" w:rsidR="00051F01" w:rsidRDefault="00051F01" w:rsidP="006301A6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nding Balanc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1C6416A" w14:textId="77777777" w:rsidR="00051F01" w:rsidRDefault="00051F01" w:rsidP="006301A6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bit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DC87B5D" w14:textId="77777777" w:rsidR="00051F01" w:rsidRDefault="00051F01" w:rsidP="006301A6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edits</w:t>
            </w:r>
          </w:p>
        </w:tc>
      </w:tr>
      <w:tr w:rsidR="00051F01" w14:paraId="655363F3" w14:textId="77777777" w:rsidTr="006301A6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96312FC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8DC2849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391.8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1025116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114.8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10ED874C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77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36C1AF9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36829784" w14:textId="77777777" w:rsidTr="006301A6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B2E4289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8BB52C4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114.8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563109A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69.8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480D742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DCEEDB8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0.00</w:t>
            </w:r>
          </w:p>
        </w:tc>
      </w:tr>
      <w:tr w:rsidR="00051F01" w14:paraId="28CC2E01" w14:textId="77777777" w:rsidTr="006301A6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AFB7D8B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2D0C0820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69.8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1A08A2B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56.17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6E16598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003471E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1.32</w:t>
            </w:r>
          </w:p>
        </w:tc>
      </w:tr>
      <w:tr w:rsidR="00051F01" w14:paraId="7E5E54C0" w14:textId="77777777" w:rsidTr="006301A6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C0DA99D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330D049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56.1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2B38212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11.17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B91C8A1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CA8509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72F7FC19" w14:textId="77777777" w:rsidTr="006301A6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3E64995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4A1881C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11.1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3EF6FBE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 w:rsidRPr="008678C2">
              <w:rPr>
                <w:sz w:val="24"/>
                <w:szCs w:val="24"/>
              </w:rPr>
              <w:t>$</w:t>
            </w:r>
            <w:r>
              <w:rPr>
                <w:sz w:val="24"/>
                <w:szCs w:val="24"/>
              </w:rPr>
              <w:t>8,984.1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39E9023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50C4675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7.93</w:t>
            </w:r>
          </w:p>
        </w:tc>
      </w:tr>
      <w:tr w:rsidR="00051F01" w14:paraId="33663531" w14:textId="77777777" w:rsidTr="006301A6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E8F4631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e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9848A0F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 w:rsidRPr="008678C2">
              <w:rPr>
                <w:sz w:val="24"/>
                <w:szCs w:val="24"/>
              </w:rPr>
              <w:t>$</w:t>
            </w:r>
            <w:r>
              <w:rPr>
                <w:sz w:val="24"/>
                <w:szCs w:val="24"/>
              </w:rPr>
              <w:t>8,984.10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CB14D7E" w14:textId="2B437A04" w:rsidR="00051F01" w:rsidRDefault="001110FC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</w:t>
            </w:r>
            <w:r w:rsidR="00476480">
              <w:rPr>
                <w:sz w:val="24"/>
                <w:szCs w:val="24"/>
              </w:rPr>
              <w:t>956.73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8F6D821" w14:textId="74742C19" w:rsidR="00051F01" w:rsidRDefault="000820C5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67.6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0CE3F7B" w14:textId="3176A836" w:rsidR="00051F01" w:rsidRDefault="00B078CE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40.27</w:t>
            </w:r>
          </w:p>
        </w:tc>
      </w:tr>
      <w:tr w:rsidR="00051F01" w14:paraId="24DB5C68" w14:textId="77777777" w:rsidTr="006301A6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31354AA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7A402FB" w14:textId="6C961B26" w:rsidR="00051F01" w:rsidRDefault="00476480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956.7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A132F85" w14:textId="1A1EC1AD" w:rsidR="00051F01" w:rsidRDefault="00476480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897.73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D130770" w14:textId="50D76A77" w:rsidR="00051F01" w:rsidRDefault="00B078CE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E1132EB" w14:textId="1B738E39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3E1ABAD5" w14:textId="77777777" w:rsidTr="006301A6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E74BF27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FD5E594" w14:textId="4C7C6D6B" w:rsidR="00051F01" w:rsidRDefault="00476480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897.7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BD53143" w14:textId="36AA1758" w:rsidR="00051F01" w:rsidRDefault="000820C5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853.29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CCFB0A7" w14:textId="6EF9032A" w:rsidR="00051F01" w:rsidRDefault="00B078CE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6B8E44A" w14:textId="3B295982" w:rsidR="00051F01" w:rsidRDefault="006202DB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,014.56</w:t>
            </w:r>
          </w:p>
        </w:tc>
      </w:tr>
      <w:tr w:rsidR="00051F01" w14:paraId="25B07A13" w14:textId="77777777" w:rsidTr="006301A6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27E4FF4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2CDFD8F" w14:textId="150B3FFF" w:rsidR="00051F01" w:rsidRDefault="000820C5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853.29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3854074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A064C06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E9F709F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3534D72F" w14:textId="77777777" w:rsidTr="006301A6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E47FD78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AD3EB3E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EF46CBD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1FC3F84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51D6EE9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0BF57984" w14:textId="77777777" w:rsidTr="006301A6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72FE730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3C4F05C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545BDAF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F8AA842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565C2F7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</w:tbl>
    <w:p w14:paraId="63437320" w14:textId="77777777" w:rsidR="00051F01" w:rsidRDefault="00051F01" w:rsidP="00051F01"/>
    <w:tbl>
      <w:tblPr>
        <w:tblW w:w="1028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0A0" w:firstRow="1" w:lastRow="0" w:firstColumn="1" w:lastColumn="0" w:noHBand="0" w:noVBand="0"/>
      </w:tblPr>
      <w:tblGrid>
        <w:gridCol w:w="1110"/>
        <w:gridCol w:w="1057"/>
        <w:gridCol w:w="1358"/>
        <w:gridCol w:w="1620"/>
        <w:gridCol w:w="1710"/>
        <w:gridCol w:w="3420"/>
        <w:gridCol w:w="8"/>
      </w:tblGrid>
      <w:tr w:rsidR="00051F01" w14:paraId="19C1ED4F" w14:textId="77777777" w:rsidTr="006301A6">
        <w:trPr>
          <w:tblHeader/>
        </w:trPr>
        <w:tc>
          <w:tcPr>
            <w:tcW w:w="10283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DA478FA" w14:textId="45627C52" w:rsidR="00051F01" w:rsidRDefault="00051F01" w:rsidP="006301A6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y CERT Bank Account Journal Detail — </w:t>
            </w:r>
            <w:r w:rsidR="0091583A">
              <w:rPr>
                <w:b/>
                <w:bCs/>
                <w:sz w:val="24"/>
                <w:szCs w:val="24"/>
              </w:rPr>
              <w:t>August</w:t>
            </w:r>
            <w:r>
              <w:rPr>
                <w:b/>
                <w:bCs/>
                <w:sz w:val="24"/>
                <w:szCs w:val="24"/>
              </w:rPr>
              <w:t xml:space="preserve"> 2022</w:t>
            </w:r>
          </w:p>
        </w:tc>
      </w:tr>
      <w:tr w:rsidR="00051F01" w14:paraId="60F04B80" w14:textId="77777777" w:rsidTr="006301A6">
        <w:trPr>
          <w:gridAfter w:val="1"/>
          <w:wAfter w:w="8" w:type="dxa"/>
          <w:tblHeader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B9A50C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FFDA3C9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heck #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0813B79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aid to: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8D3688D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bit Amoun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15EA9AA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edit Amount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79F9A54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ason</w:t>
            </w:r>
          </w:p>
        </w:tc>
      </w:tr>
      <w:tr w:rsidR="00051F01" w14:paraId="2B62221B" w14:textId="77777777" w:rsidTr="006301A6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D8D562C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22FCCAC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3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ECBB188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766A073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72620EF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CCA63C3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051F01" w14:paraId="70029FC4" w14:textId="77777777" w:rsidTr="006301A6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EC33FCC" w14:textId="77777777" w:rsidR="00051F01" w:rsidRDefault="00051F01" w:rsidP="006301A6">
            <w:pPr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37354B8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H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A85E7FF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E21CA3F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32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158BDF7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47C4F7F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PS P.O. Box</w:t>
            </w:r>
          </w:p>
        </w:tc>
      </w:tr>
      <w:tr w:rsidR="00051F01" w14:paraId="6DBDEB60" w14:textId="77777777" w:rsidTr="006301A6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FB80556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1B173B5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4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FB0BAD3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9FC02D9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40622A2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A6B9EF4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051F01" w14:paraId="580068B0" w14:textId="77777777" w:rsidTr="006301A6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9FBC1EE" w14:textId="77777777" w:rsidR="00051F01" w:rsidRDefault="00051F01" w:rsidP="006301A6">
            <w:pPr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A4B8B46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F2ABEAA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5E16F7A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47E6E91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0.00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16482F3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</w:t>
            </w:r>
          </w:p>
        </w:tc>
      </w:tr>
      <w:tr w:rsidR="00051F01" w14:paraId="3A6297DC" w14:textId="77777777" w:rsidTr="006301A6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2BCFB8F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70B6BB3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6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C2F8833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688BBA8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693FF8A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6BF0D01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051F01" w14:paraId="6B7DA7AB" w14:textId="77777777" w:rsidTr="006301A6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368AB1C" w14:textId="77777777" w:rsidR="00051F01" w:rsidRDefault="00051F01" w:rsidP="006301A6">
            <w:pPr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179495C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5000F62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E5B0EF3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6594CEE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1.32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AE91955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</w:t>
            </w:r>
          </w:p>
        </w:tc>
      </w:tr>
      <w:tr w:rsidR="00051F01" w14:paraId="7887320E" w14:textId="77777777" w:rsidTr="006301A6">
        <w:trPr>
          <w:gridAfter w:val="1"/>
          <w:wAfter w:w="8" w:type="dxa"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E964A80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6B4E23E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4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4586B3F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F171A25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452B124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36298A9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051F01" w14:paraId="3D107938" w14:textId="77777777" w:rsidTr="006301A6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59838CC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BC7D1BC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8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BC5FB3A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543C97F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495D67E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35272F1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051F01" w14:paraId="5C2FE496" w14:textId="77777777" w:rsidTr="006301A6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C0721F3" w14:textId="77777777" w:rsidR="00051F01" w:rsidRDefault="00051F01" w:rsidP="006301A6">
            <w:pPr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8AE417D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0134CEC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F7AE4F6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8AE6211" w14:textId="77777777" w:rsidR="00051F01" w:rsidRDefault="00051F01" w:rsidP="006301A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7.93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4F528ED" w14:textId="77777777" w:rsidR="00051F01" w:rsidRDefault="00051F01" w:rsidP="006301A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</w:t>
            </w:r>
          </w:p>
        </w:tc>
      </w:tr>
      <w:tr w:rsidR="00633760" w14:paraId="52B8F17A" w14:textId="77777777" w:rsidTr="00DB3453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4613C30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e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14ED448" w14:textId="2E342E49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0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83295A4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7A372FE" w14:textId="2C625AB1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47F5FE1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58DF9E8" w14:textId="5E1FDC53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633760" w14:paraId="058A220F" w14:textId="77777777" w:rsidTr="00633760">
        <w:trPr>
          <w:gridAfter w:val="1"/>
          <w:wAfter w:w="8" w:type="dxa"/>
        </w:trPr>
        <w:tc>
          <w:tcPr>
            <w:tcW w:w="1110" w:type="dxa"/>
            <w:vMerge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4DF11B0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CB66953" w14:textId="465A452D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43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CF36D91" w14:textId="7CDA14AB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ie Carlino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1BF3A67" w14:textId="2F396A80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8.6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0305C63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A54E2B5" w14:textId="5C4F25E2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erator Rental</w:t>
            </w:r>
          </w:p>
        </w:tc>
      </w:tr>
      <w:tr w:rsidR="00633760" w14:paraId="01C1036D" w14:textId="77777777" w:rsidTr="00DB3453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D9D0AF3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CB9C599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DDE56B2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5B0DBE2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CF03242" w14:textId="0661634D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40.27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5C500EA" w14:textId="27B8E7AE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om City Barbecue fundraiser</w:t>
            </w:r>
          </w:p>
        </w:tc>
      </w:tr>
      <w:tr w:rsidR="00633760" w14:paraId="7C93D941" w14:textId="77777777" w:rsidTr="007929EE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C14B801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y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1E3BA4E" w14:textId="724FB4BE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1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86F2829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B64A753" w14:textId="615CF2B3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F7413DD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32AD0A9" w14:textId="19FA81CA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633760" w14:paraId="7601EC83" w14:textId="77777777" w:rsidTr="007929EE">
        <w:trPr>
          <w:gridAfter w:val="1"/>
          <w:wAfter w:w="8" w:type="dxa"/>
        </w:trPr>
        <w:tc>
          <w:tcPr>
            <w:tcW w:w="1110" w:type="dxa"/>
            <w:vMerge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C2F3EE3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B8C87E5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94638BB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5FB1DEC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DB7C537" w14:textId="653D6235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</w:t>
            </w:r>
            <w:r w:rsidR="007B79A3">
              <w:rPr>
                <w:sz w:val="24"/>
                <w:szCs w:val="24"/>
              </w:rPr>
              <w:t>,000.00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E15D10F" w14:textId="630ED307" w:rsidR="00633760" w:rsidRDefault="007B79A3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om Church Grant</w:t>
            </w:r>
          </w:p>
        </w:tc>
      </w:tr>
      <w:tr w:rsidR="00633760" w14:paraId="3274534F" w14:textId="77777777" w:rsidTr="007929EE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3D57956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F9CC137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BAD472D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1906E46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CE3670B" w14:textId="00C129E9" w:rsidR="00633760" w:rsidRDefault="007B79A3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4</w:t>
            </w:r>
            <w:r w:rsidR="00AC63BA">
              <w:rPr>
                <w:sz w:val="24"/>
                <w:szCs w:val="24"/>
              </w:rPr>
              <w:t>.56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AF4F553" w14:textId="7770C456" w:rsidR="00633760" w:rsidRDefault="00AC63BA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om Brite Funds (member’s employee sign-up)</w:t>
            </w:r>
          </w:p>
        </w:tc>
      </w:tr>
      <w:tr w:rsidR="00633760" w14:paraId="0C5AD892" w14:textId="77777777" w:rsidTr="006301A6">
        <w:trPr>
          <w:gridAfter w:val="1"/>
          <w:wAfter w:w="8" w:type="dxa"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F02881A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F2C2018" w14:textId="76D5DE59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2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AD7F99B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A8F94AF" w14:textId="0B1FE69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147F48F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07DFCDF" w14:textId="359F4AFA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633760" w14:paraId="50AB2BED" w14:textId="77777777" w:rsidTr="006301A6">
        <w:trPr>
          <w:gridAfter w:val="1"/>
          <w:wAfter w:w="8" w:type="dxa"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28A82B4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ember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6C5043D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F4071A0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653DC52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A37FD6B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101E496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633760" w14:paraId="12238D95" w14:textId="77777777" w:rsidTr="006301A6">
        <w:trPr>
          <w:gridAfter w:val="1"/>
          <w:wAfter w:w="8" w:type="dxa"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1C11058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69CD35C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96576FD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492D0CE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F614348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15EEFD4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633760" w14:paraId="4AC6BE29" w14:textId="77777777" w:rsidTr="006301A6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8FB4060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ember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9E1AC5E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19E77FA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76D85E3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FB64E06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FDC200F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633760" w14:paraId="60B26EAE" w14:textId="77777777" w:rsidTr="006301A6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579F526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2BE8CDE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32F073A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E35092D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3ADB34E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9C47467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633760" w14:paraId="24331FDC" w14:textId="77777777" w:rsidTr="006301A6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84CEC31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A0DEB9D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314E1BF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3250BAA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F3D6A33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2201786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633760" w14:paraId="01EBEB5A" w14:textId="77777777" w:rsidTr="006301A6">
        <w:trPr>
          <w:gridAfter w:val="1"/>
          <w:wAfter w:w="8" w:type="dxa"/>
        </w:trPr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85A0CE5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ember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1AD9319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AF0DAC2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505128E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EA58F66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07B36A3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633760" w14:paraId="1E783B8B" w14:textId="77777777" w:rsidTr="006301A6">
        <w:trPr>
          <w:gridAfter w:val="1"/>
          <w:wAfter w:w="8" w:type="dxa"/>
        </w:trPr>
        <w:tc>
          <w:tcPr>
            <w:tcW w:w="3525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2B090E5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bits and Credit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AB379AF" w14:textId="6819E8F8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742.64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2500CE9" w14:textId="15128248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,204.08</w:t>
            </w:r>
          </w:p>
        </w:tc>
        <w:tc>
          <w:tcPr>
            <w:tcW w:w="3420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40C146C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633760" w14:paraId="73C61B7C" w14:textId="77777777" w:rsidTr="006301A6">
        <w:trPr>
          <w:gridAfter w:val="1"/>
          <w:wAfter w:w="8" w:type="dxa"/>
        </w:trPr>
        <w:tc>
          <w:tcPr>
            <w:tcW w:w="3525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59101D7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gin Balance 20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7004D61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391.8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1A54586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C6903DD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633760" w14:paraId="13CEA537" w14:textId="77777777" w:rsidTr="006301A6">
        <w:trPr>
          <w:gridAfter w:val="1"/>
          <w:wAfter w:w="8" w:type="dxa"/>
        </w:trPr>
        <w:tc>
          <w:tcPr>
            <w:tcW w:w="3525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2195AF6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lanc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1C34D08" w14:textId="1CEFF07F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853.2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C6F188D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D0DC1BF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</w:tr>
    </w:tbl>
    <w:p w14:paraId="79A4E6F3" w14:textId="77777777" w:rsidR="00051F01" w:rsidRPr="002075C1" w:rsidRDefault="00051F01" w:rsidP="00051F01">
      <w:pPr>
        <w:rPr>
          <w:sz w:val="24"/>
          <w:szCs w:val="24"/>
        </w:rPr>
      </w:pPr>
    </w:p>
    <w:sectPr w:rsidR="00051F01" w:rsidRPr="002075C1" w:rsidSect="00301AA6">
      <w:pgSz w:w="12240" w:h="15840" w:code="1"/>
      <w:pgMar w:top="720" w:right="1080" w:bottom="1080" w:left="1080" w:header="360" w:footer="36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3D2E0" w14:textId="77777777" w:rsidR="00DF7942" w:rsidRDefault="00DF7942" w:rsidP="006F7834">
      <w:r>
        <w:separator/>
      </w:r>
    </w:p>
  </w:endnote>
  <w:endnote w:type="continuationSeparator" w:id="0">
    <w:p w14:paraId="2790F0D7" w14:textId="77777777" w:rsidR="00DF7942" w:rsidRDefault="00DF7942" w:rsidP="006F78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BD476" w14:textId="77777777" w:rsidR="00DF7942" w:rsidRDefault="00DF7942" w:rsidP="006F7834">
      <w:r>
        <w:separator/>
      </w:r>
    </w:p>
  </w:footnote>
  <w:footnote w:type="continuationSeparator" w:id="0">
    <w:p w14:paraId="14C0AC35" w14:textId="77777777" w:rsidR="00DF7942" w:rsidRDefault="00DF7942" w:rsidP="006F78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86F4D51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77B27AD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09135784"/>
    <w:multiLevelType w:val="hybridMultilevel"/>
    <w:tmpl w:val="3BBAA90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E00445"/>
    <w:multiLevelType w:val="multilevel"/>
    <w:tmpl w:val="BD0CF552"/>
    <w:styleLink w:val="CurrentList1"/>
    <w:lvl w:ilvl="0">
      <w:start w:val="1"/>
      <w:numFmt w:val="bullet"/>
      <w:lvlText w:val=""/>
      <w:lvlJc w:val="left"/>
      <w:pPr>
        <w:tabs>
          <w:tab w:val="num" w:pos="-240"/>
        </w:tabs>
        <w:ind w:left="-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480"/>
        </w:tabs>
        <w:ind w:left="4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40"/>
        </w:tabs>
        <w:ind w:left="26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360"/>
        </w:tabs>
        <w:ind w:left="33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800"/>
        </w:tabs>
        <w:ind w:left="48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520"/>
        </w:tabs>
        <w:ind w:left="5520" w:hanging="360"/>
      </w:pPr>
      <w:rPr>
        <w:rFonts w:ascii="Wingdings" w:hAnsi="Wingdings" w:hint="default"/>
      </w:rPr>
    </w:lvl>
  </w:abstractNum>
  <w:abstractNum w:abstractNumId="4" w15:restartNumberingAfterBreak="0">
    <w:nsid w:val="27CB5E96"/>
    <w:multiLevelType w:val="hybridMultilevel"/>
    <w:tmpl w:val="D8282C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013687"/>
    <w:multiLevelType w:val="hybridMultilevel"/>
    <w:tmpl w:val="0E42749A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num w:numId="1" w16cid:durableId="1512526494">
    <w:abstractNumId w:val="3"/>
  </w:num>
  <w:num w:numId="2" w16cid:durableId="935333764">
    <w:abstractNumId w:val="2"/>
  </w:num>
  <w:num w:numId="3" w16cid:durableId="1929924024">
    <w:abstractNumId w:val="4"/>
  </w:num>
  <w:num w:numId="4" w16cid:durableId="1256088941">
    <w:abstractNumId w:val="1"/>
  </w:num>
  <w:num w:numId="5" w16cid:durableId="1088699078">
    <w:abstractNumId w:val="0"/>
  </w:num>
  <w:num w:numId="6" w16cid:durableId="639843872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DM3MjMwNrY0MTBX0lEKTi0uzszPAykwNKwFAEuao/EtAAAA"/>
  </w:docVars>
  <w:rsids>
    <w:rsidRoot w:val="00000D24"/>
    <w:rsid w:val="00000D24"/>
    <w:rsid w:val="0000205A"/>
    <w:rsid w:val="000021BC"/>
    <w:rsid w:val="000029C1"/>
    <w:rsid w:val="000040D8"/>
    <w:rsid w:val="000050ED"/>
    <w:rsid w:val="00010EBF"/>
    <w:rsid w:val="00012C39"/>
    <w:rsid w:val="00016BAC"/>
    <w:rsid w:val="00016F54"/>
    <w:rsid w:val="00017745"/>
    <w:rsid w:val="00017C3D"/>
    <w:rsid w:val="0002130F"/>
    <w:rsid w:val="00021804"/>
    <w:rsid w:val="00021D95"/>
    <w:rsid w:val="00024675"/>
    <w:rsid w:val="00024FC5"/>
    <w:rsid w:val="000266E5"/>
    <w:rsid w:val="00026900"/>
    <w:rsid w:val="000313C9"/>
    <w:rsid w:val="00033EB7"/>
    <w:rsid w:val="00034395"/>
    <w:rsid w:val="00036178"/>
    <w:rsid w:val="00037169"/>
    <w:rsid w:val="00041B3D"/>
    <w:rsid w:val="00042703"/>
    <w:rsid w:val="00043AAA"/>
    <w:rsid w:val="00043B42"/>
    <w:rsid w:val="00044984"/>
    <w:rsid w:val="0004577A"/>
    <w:rsid w:val="000457C3"/>
    <w:rsid w:val="0004752A"/>
    <w:rsid w:val="000477E0"/>
    <w:rsid w:val="0005127C"/>
    <w:rsid w:val="00051CE7"/>
    <w:rsid w:val="00051F01"/>
    <w:rsid w:val="00052B75"/>
    <w:rsid w:val="00055F9E"/>
    <w:rsid w:val="00056B22"/>
    <w:rsid w:val="00070A9A"/>
    <w:rsid w:val="00071959"/>
    <w:rsid w:val="000722B6"/>
    <w:rsid w:val="00072392"/>
    <w:rsid w:val="00072E66"/>
    <w:rsid w:val="00073695"/>
    <w:rsid w:val="000737A8"/>
    <w:rsid w:val="00073C1A"/>
    <w:rsid w:val="00074A63"/>
    <w:rsid w:val="00076768"/>
    <w:rsid w:val="00076EF3"/>
    <w:rsid w:val="000771BB"/>
    <w:rsid w:val="000777D6"/>
    <w:rsid w:val="0007793D"/>
    <w:rsid w:val="00077B2D"/>
    <w:rsid w:val="000808CB"/>
    <w:rsid w:val="000820C5"/>
    <w:rsid w:val="000831FE"/>
    <w:rsid w:val="00083B86"/>
    <w:rsid w:val="00085517"/>
    <w:rsid w:val="000859A7"/>
    <w:rsid w:val="00092D84"/>
    <w:rsid w:val="0009659C"/>
    <w:rsid w:val="00096906"/>
    <w:rsid w:val="00097F8E"/>
    <w:rsid w:val="00097FD5"/>
    <w:rsid w:val="000A00E8"/>
    <w:rsid w:val="000A02DA"/>
    <w:rsid w:val="000A0FE6"/>
    <w:rsid w:val="000A17C7"/>
    <w:rsid w:val="000A2796"/>
    <w:rsid w:val="000A39A3"/>
    <w:rsid w:val="000A3E2B"/>
    <w:rsid w:val="000A3FF6"/>
    <w:rsid w:val="000A7AFD"/>
    <w:rsid w:val="000B021F"/>
    <w:rsid w:val="000B0BB8"/>
    <w:rsid w:val="000B1203"/>
    <w:rsid w:val="000B2FAC"/>
    <w:rsid w:val="000B3ED2"/>
    <w:rsid w:val="000B5513"/>
    <w:rsid w:val="000B5B6E"/>
    <w:rsid w:val="000C0E07"/>
    <w:rsid w:val="000C0E82"/>
    <w:rsid w:val="000C20F4"/>
    <w:rsid w:val="000C224F"/>
    <w:rsid w:val="000C33D2"/>
    <w:rsid w:val="000C35EA"/>
    <w:rsid w:val="000C770F"/>
    <w:rsid w:val="000C787B"/>
    <w:rsid w:val="000C7AF7"/>
    <w:rsid w:val="000C7BB5"/>
    <w:rsid w:val="000D2602"/>
    <w:rsid w:val="000D28A1"/>
    <w:rsid w:val="000D420D"/>
    <w:rsid w:val="000D475B"/>
    <w:rsid w:val="000D4ECA"/>
    <w:rsid w:val="000E3C2A"/>
    <w:rsid w:val="000F282B"/>
    <w:rsid w:val="000F339B"/>
    <w:rsid w:val="000F384D"/>
    <w:rsid w:val="000F756B"/>
    <w:rsid w:val="000F7A87"/>
    <w:rsid w:val="001027FB"/>
    <w:rsid w:val="00102A11"/>
    <w:rsid w:val="001030C2"/>
    <w:rsid w:val="00107903"/>
    <w:rsid w:val="001110FC"/>
    <w:rsid w:val="00111E05"/>
    <w:rsid w:val="0011461B"/>
    <w:rsid w:val="0011626E"/>
    <w:rsid w:val="001166A4"/>
    <w:rsid w:val="00116E5B"/>
    <w:rsid w:val="00117C16"/>
    <w:rsid w:val="00117EB6"/>
    <w:rsid w:val="00117F84"/>
    <w:rsid w:val="001210A6"/>
    <w:rsid w:val="001227B0"/>
    <w:rsid w:val="00133F0E"/>
    <w:rsid w:val="00134758"/>
    <w:rsid w:val="001376D4"/>
    <w:rsid w:val="001420A9"/>
    <w:rsid w:val="0015235B"/>
    <w:rsid w:val="00152885"/>
    <w:rsid w:val="00153260"/>
    <w:rsid w:val="00155C1D"/>
    <w:rsid w:val="00163DA5"/>
    <w:rsid w:val="00164A23"/>
    <w:rsid w:val="00165D52"/>
    <w:rsid w:val="00166ED7"/>
    <w:rsid w:val="00167580"/>
    <w:rsid w:val="001675E5"/>
    <w:rsid w:val="001677E6"/>
    <w:rsid w:val="00167A71"/>
    <w:rsid w:val="00171036"/>
    <w:rsid w:val="001723A4"/>
    <w:rsid w:val="00176450"/>
    <w:rsid w:val="00176F35"/>
    <w:rsid w:val="00177632"/>
    <w:rsid w:val="00186518"/>
    <w:rsid w:val="001866DB"/>
    <w:rsid w:val="00187A9E"/>
    <w:rsid w:val="001902AB"/>
    <w:rsid w:val="001905C5"/>
    <w:rsid w:val="00190757"/>
    <w:rsid w:val="00191A30"/>
    <w:rsid w:val="00192ADD"/>
    <w:rsid w:val="00192BD9"/>
    <w:rsid w:val="00194835"/>
    <w:rsid w:val="0019511C"/>
    <w:rsid w:val="00195663"/>
    <w:rsid w:val="00196D5A"/>
    <w:rsid w:val="00197082"/>
    <w:rsid w:val="001A0449"/>
    <w:rsid w:val="001A121F"/>
    <w:rsid w:val="001A1C5E"/>
    <w:rsid w:val="001A3413"/>
    <w:rsid w:val="001A6346"/>
    <w:rsid w:val="001B1EE9"/>
    <w:rsid w:val="001B25BF"/>
    <w:rsid w:val="001B4708"/>
    <w:rsid w:val="001B5236"/>
    <w:rsid w:val="001B5246"/>
    <w:rsid w:val="001B5C3D"/>
    <w:rsid w:val="001B702B"/>
    <w:rsid w:val="001B706F"/>
    <w:rsid w:val="001C02A1"/>
    <w:rsid w:val="001C0D1B"/>
    <w:rsid w:val="001C6C33"/>
    <w:rsid w:val="001C7527"/>
    <w:rsid w:val="001D0585"/>
    <w:rsid w:val="001D1ED9"/>
    <w:rsid w:val="001D2741"/>
    <w:rsid w:val="001D31CB"/>
    <w:rsid w:val="001D47EB"/>
    <w:rsid w:val="001D7A51"/>
    <w:rsid w:val="001E005B"/>
    <w:rsid w:val="001E0A90"/>
    <w:rsid w:val="001E10A8"/>
    <w:rsid w:val="001E2424"/>
    <w:rsid w:val="001E2704"/>
    <w:rsid w:val="001E3314"/>
    <w:rsid w:val="001E41B7"/>
    <w:rsid w:val="001E4FEB"/>
    <w:rsid w:val="001E7B84"/>
    <w:rsid w:val="001F016A"/>
    <w:rsid w:val="001F38E2"/>
    <w:rsid w:val="001F5B52"/>
    <w:rsid w:val="0020113D"/>
    <w:rsid w:val="00201244"/>
    <w:rsid w:val="002017E5"/>
    <w:rsid w:val="00204D61"/>
    <w:rsid w:val="002055F0"/>
    <w:rsid w:val="002075C1"/>
    <w:rsid w:val="00207E61"/>
    <w:rsid w:val="0021203B"/>
    <w:rsid w:val="00212FC4"/>
    <w:rsid w:val="00214015"/>
    <w:rsid w:val="00214C1B"/>
    <w:rsid w:val="002151C0"/>
    <w:rsid w:val="00215F8D"/>
    <w:rsid w:val="0021760D"/>
    <w:rsid w:val="002202E7"/>
    <w:rsid w:val="00220CDB"/>
    <w:rsid w:val="00221CC6"/>
    <w:rsid w:val="00222537"/>
    <w:rsid w:val="0022489D"/>
    <w:rsid w:val="0022490B"/>
    <w:rsid w:val="00230107"/>
    <w:rsid w:val="00230C15"/>
    <w:rsid w:val="00233B8A"/>
    <w:rsid w:val="00237DCA"/>
    <w:rsid w:val="002408C3"/>
    <w:rsid w:val="00240925"/>
    <w:rsid w:val="00242054"/>
    <w:rsid w:val="0024267C"/>
    <w:rsid w:val="00243DC9"/>
    <w:rsid w:val="00244494"/>
    <w:rsid w:val="002514D4"/>
    <w:rsid w:val="00252228"/>
    <w:rsid w:val="00252D1C"/>
    <w:rsid w:val="0025495E"/>
    <w:rsid w:val="00254C55"/>
    <w:rsid w:val="002556B4"/>
    <w:rsid w:val="00256ACA"/>
    <w:rsid w:val="00257D91"/>
    <w:rsid w:val="002605ED"/>
    <w:rsid w:val="002611A6"/>
    <w:rsid w:val="00264DB9"/>
    <w:rsid w:val="002671C5"/>
    <w:rsid w:val="002742A0"/>
    <w:rsid w:val="00275B65"/>
    <w:rsid w:val="002776FC"/>
    <w:rsid w:val="0028077E"/>
    <w:rsid w:val="00280EF6"/>
    <w:rsid w:val="0028289A"/>
    <w:rsid w:val="002834C6"/>
    <w:rsid w:val="002848FD"/>
    <w:rsid w:val="002878D7"/>
    <w:rsid w:val="00290436"/>
    <w:rsid w:val="00290557"/>
    <w:rsid w:val="0029325E"/>
    <w:rsid w:val="00293A65"/>
    <w:rsid w:val="002977DF"/>
    <w:rsid w:val="002A218C"/>
    <w:rsid w:val="002A464A"/>
    <w:rsid w:val="002A4EA9"/>
    <w:rsid w:val="002A7BE8"/>
    <w:rsid w:val="002B05AE"/>
    <w:rsid w:val="002B1997"/>
    <w:rsid w:val="002B28A5"/>
    <w:rsid w:val="002B76C8"/>
    <w:rsid w:val="002B7AF8"/>
    <w:rsid w:val="002C0A3D"/>
    <w:rsid w:val="002C1FFB"/>
    <w:rsid w:val="002C575B"/>
    <w:rsid w:val="002D18AB"/>
    <w:rsid w:val="002D1EDC"/>
    <w:rsid w:val="002D3592"/>
    <w:rsid w:val="002D652E"/>
    <w:rsid w:val="002D6F8E"/>
    <w:rsid w:val="002D7780"/>
    <w:rsid w:val="002E1CE4"/>
    <w:rsid w:val="002E3CF1"/>
    <w:rsid w:val="002E3E4E"/>
    <w:rsid w:val="002E6BB4"/>
    <w:rsid w:val="002E70DC"/>
    <w:rsid w:val="002E7F87"/>
    <w:rsid w:val="002F1CA7"/>
    <w:rsid w:val="002F21D8"/>
    <w:rsid w:val="002F40AF"/>
    <w:rsid w:val="002F444A"/>
    <w:rsid w:val="002F4CE3"/>
    <w:rsid w:val="002F5CF6"/>
    <w:rsid w:val="00300C03"/>
    <w:rsid w:val="00301AA6"/>
    <w:rsid w:val="00302544"/>
    <w:rsid w:val="003054AB"/>
    <w:rsid w:val="00305FDD"/>
    <w:rsid w:val="003062A3"/>
    <w:rsid w:val="0031287C"/>
    <w:rsid w:val="00316149"/>
    <w:rsid w:val="00316A83"/>
    <w:rsid w:val="003215FC"/>
    <w:rsid w:val="00324428"/>
    <w:rsid w:val="00331FA6"/>
    <w:rsid w:val="00333225"/>
    <w:rsid w:val="00333D52"/>
    <w:rsid w:val="00334171"/>
    <w:rsid w:val="00334675"/>
    <w:rsid w:val="0033483F"/>
    <w:rsid w:val="0033494F"/>
    <w:rsid w:val="0033646C"/>
    <w:rsid w:val="00336C4B"/>
    <w:rsid w:val="00336E04"/>
    <w:rsid w:val="003403B1"/>
    <w:rsid w:val="00341199"/>
    <w:rsid w:val="003412FE"/>
    <w:rsid w:val="00342964"/>
    <w:rsid w:val="00342CC4"/>
    <w:rsid w:val="00343FDE"/>
    <w:rsid w:val="003459B2"/>
    <w:rsid w:val="00347309"/>
    <w:rsid w:val="0035014E"/>
    <w:rsid w:val="003503A4"/>
    <w:rsid w:val="003513D5"/>
    <w:rsid w:val="003514DC"/>
    <w:rsid w:val="0035240A"/>
    <w:rsid w:val="00352CD4"/>
    <w:rsid w:val="00354D11"/>
    <w:rsid w:val="00356F00"/>
    <w:rsid w:val="003571FF"/>
    <w:rsid w:val="003612C3"/>
    <w:rsid w:val="00362C42"/>
    <w:rsid w:val="00364D05"/>
    <w:rsid w:val="00365D65"/>
    <w:rsid w:val="00367058"/>
    <w:rsid w:val="0036753F"/>
    <w:rsid w:val="00367865"/>
    <w:rsid w:val="00370D7C"/>
    <w:rsid w:val="00370E2D"/>
    <w:rsid w:val="003713E3"/>
    <w:rsid w:val="00373F72"/>
    <w:rsid w:val="00376CC1"/>
    <w:rsid w:val="00382E98"/>
    <w:rsid w:val="003847E9"/>
    <w:rsid w:val="00387AAC"/>
    <w:rsid w:val="00390BAE"/>
    <w:rsid w:val="00390BF5"/>
    <w:rsid w:val="00391A32"/>
    <w:rsid w:val="003935CF"/>
    <w:rsid w:val="003937F7"/>
    <w:rsid w:val="00394871"/>
    <w:rsid w:val="003965E3"/>
    <w:rsid w:val="003A09F5"/>
    <w:rsid w:val="003A1D80"/>
    <w:rsid w:val="003A2FE3"/>
    <w:rsid w:val="003A47F1"/>
    <w:rsid w:val="003A6A89"/>
    <w:rsid w:val="003A6E24"/>
    <w:rsid w:val="003A7810"/>
    <w:rsid w:val="003B1897"/>
    <w:rsid w:val="003B5E34"/>
    <w:rsid w:val="003B63AE"/>
    <w:rsid w:val="003B6454"/>
    <w:rsid w:val="003B6765"/>
    <w:rsid w:val="003C068B"/>
    <w:rsid w:val="003C0AB1"/>
    <w:rsid w:val="003C1404"/>
    <w:rsid w:val="003C1E85"/>
    <w:rsid w:val="003C5669"/>
    <w:rsid w:val="003C58CC"/>
    <w:rsid w:val="003C7376"/>
    <w:rsid w:val="003C7C19"/>
    <w:rsid w:val="003D0007"/>
    <w:rsid w:val="003D0F6E"/>
    <w:rsid w:val="003D1EB9"/>
    <w:rsid w:val="003D2A45"/>
    <w:rsid w:val="003D2C22"/>
    <w:rsid w:val="003D38F3"/>
    <w:rsid w:val="003D5F62"/>
    <w:rsid w:val="003D6C89"/>
    <w:rsid w:val="003D7780"/>
    <w:rsid w:val="003E07BC"/>
    <w:rsid w:val="003E0C72"/>
    <w:rsid w:val="003E212D"/>
    <w:rsid w:val="003E2D9D"/>
    <w:rsid w:val="003E3687"/>
    <w:rsid w:val="003E39CD"/>
    <w:rsid w:val="003E7AC5"/>
    <w:rsid w:val="003F2614"/>
    <w:rsid w:val="003F3982"/>
    <w:rsid w:val="003F3C4F"/>
    <w:rsid w:val="003F442C"/>
    <w:rsid w:val="003F4444"/>
    <w:rsid w:val="003F5CAE"/>
    <w:rsid w:val="003F79B8"/>
    <w:rsid w:val="00401763"/>
    <w:rsid w:val="00402102"/>
    <w:rsid w:val="004026BB"/>
    <w:rsid w:val="004077EC"/>
    <w:rsid w:val="00411832"/>
    <w:rsid w:val="00412891"/>
    <w:rsid w:val="00413D1B"/>
    <w:rsid w:val="00415730"/>
    <w:rsid w:val="0041603A"/>
    <w:rsid w:val="004172DE"/>
    <w:rsid w:val="0041753C"/>
    <w:rsid w:val="004178A6"/>
    <w:rsid w:val="004178B4"/>
    <w:rsid w:val="00420EDF"/>
    <w:rsid w:val="00421103"/>
    <w:rsid w:val="00421312"/>
    <w:rsid w:val="004217FD"/>
    <w:rsid w:val="004242B8"/>
    <w:rsid w:val="00424348"/>
    <w:rsid w:val="004264FE"/>
    <w:rsid w:val="00426906"/>
    <w:rsid w:val="0042698A"/>
    <w:rsid w:val="0042742D"/>
    <w:rsid w:val="00427B3E"/>
    <w:rsid w:val="004300D7"/>
    <w:rsid w:val="00432CD9"/>
    <w:rsid w:val="004336D3"/>
    <w:rsid w:val="00435A76"/>
    <w:rsid w:val="004363AF"/>
    <w:rsid w:val="00437148"/>
    <w:rsid w:val="00437C30"/>
    <w:rsid w:val="0044030B"/>
    <w:rsid w:val="00441402"/>
    <w:rsid w:val="00442D17"/>
    <w:rsid w:val="004437BB"/>
    <w:rsid w:val="00444C6D"/>
    <w:rsid w:val="00444DE2"/>
    <w:rsid w:val="00445F72"/>
    <w:rsid w:val="0044779A"/>
    <w:rsid w:val="00447F26"/>
    <w:rsid w:val="00450273"/>
    <w:rsid w:val="00450BB3"/>
    <w:rsid w:val="004513C2"/>
    <w:rsid w:val="0045183E"/>
    <w:rsid w:val="004525C7"/>
    <w:rsid w:val="0045435B"/>
    <w:rsid w:val="00454686"/>
    <w:rsid w:val="004579B9"/>
    <w:rsid w:val="004579D9"/>
    <w:rsid w:val="00460CF0"/>
    <w:rsid w:val="0046102D"/>
    <w:rsid w:val="00463B45"/>
    <w:rsid w:val="00463EEC"/>
    <w:rsid w:val="004654C4"/>
    <w:rsid w:val="00465568"/>
    <w:rsid w:val="004710C7"/>
    <w:rsid w:val="00471A66"/>
    <w:rsid w:val="00472540"/>
    <w:rsid w:val="004744C7"/>
    <w:rsid w:val="00475CCA"/>
    <w:rsid w:val="00476480"/>
    <w:rsid w:val="004800C3"/>
    <w:rsid w:val="00480390"/>
    <w:rsid w:val="004808AC"/>
    <w:rsid w:val="00481F64"/>
    <w:rsid w:val="004855AB"/>
    <w:rsid w:val="00485801"/>
    <w:rsid w:val="00492654"/>
    <w:rsid w:val="004951AA"/>
    <w:rsid w:val="00497664"/>
    <w:rsid w:val="00497A18"/>
    <w:rsid w:val="004A0544"/>
    <w:rsid w:val="004A150F"/>
    <w:rsid w:val="004A4684"/>
    <w:rsid w:val="004A7577"/>
    <w:rsid w:val="004A7BBF"/>
    <w:rsid w:val="004B240C"/>
    <w:rsid w:val="004B26A6"/>
    <w:rsid w:val="004B313A"/>
    <w:rsid w:val="004B4AB8"/>
    <w:rsid w:val="004B7F0A"/>
    <w:rsid w:val="004C05DB"/>
    <w:rsid w:val="004C085C"/>
    <w:rsid w:val="004C1B7A"/>
    <w:rsid w:val="004C3A8F"/>
    <w:rsid w:val="004C4B0D"/>
    <w:rsid w:val="004C4D8E"/>
    <w:rsid w:val="004D1EA4"/>
    <w:rsid w:val="004D36AA"/>
    <w:rsid w:val="004D3C60"/>
    <w:rsid w:val="004D4920"/>
    <w:rsid w:val="004D498E"/>
    <w:rsid w:val="004D4D6B"/>
    <w:rsid w:val="004D5AE4"/>
    <w:rsid w:val="004D6C23"/>
    <w:rsid w:val="004D7315"/>
    <w:rsid w:val="004D7F05"/>
    <w:rsid w:val="004F29B3"/>
    <w:rsid w:val="004F315F"/>
    <w:rsid w:val="004F3439"/>
    <w:rsid w:val="004F61FE"/>
    <w:rsid w:val="0050308C"/>
    <w:rsid w:val="0050428E"/>
    <w:rsid w:val="0050566D"/>
    <w:rsid w:val="0050595C"/>
    <w:rsid w:val="005103AE"/>
    <w:rsid w:val="00511426"/>
    <w:rsid w:val="00511684"/>
    <w:rsid w:val="00513B1A"/>
    <w:rsid w:val="005150BB"/>
    <w:rsid w:val="00516181"/>
    <w:rsid w:val="005201BE"/>
    <w:rsid w:val="005243E3"/>
    <w:rsid w:val="005253C2"/>
    <w:rsid w:val="00526393"/>
    <w:rsid w:val="005328A3"/>
    <w:rsid w:val="00532C5B"/>
    <w:rsid w:val="005339D9"/>
    <w:rsid w:val="00535CCB"/>
    <w:rsid w:val="005406E1"/>
    <w:rsid w:val="005410CA"/>
    <w:rsid w:val="0054363C"/>
    <w:rsid w:val="005441B0"/>
    <w:rsid w:val="00546ABF"/>
    <w:rsid w:val="0055383D"/>
    <w:rsid w:val="005540D4"/>
    <w:rsid w:val="0055557A"/>
    <w:rsid w:val="005569F7"/>
    <w:rsid w:val="00565BBF"/>
    <w:rsid w:val="0056797B"/>
    <w:rsid w:val="005721CA"/>
    <w:rsid w:val="00574445"/>
    <w:rsid w:val="005761FE"/>
    <w:rsid w:val="00576C39"/>
    <w:rsid w:val="005774D3"/>
    <w:rsid w:val="005775CA"/>
    <w:rsid w:val="00584B8B"/>
    <w:rsid w:val="00584E49"/>
    <w:rsid w:val="005901D1"/>
    <w:rsid w:val="00590C98"/>
    <w:rsid w:val="0059362C"/>
    <w:rsid w:val="00596005"/>
    <w:rsid w:val="005973B1"/>
    <w:rsid w:val="005A04F8"/>
    <w:rsid w:val="005A089F"/>
    <w:rsid w:val="005A0CF2"/>
    <w:rsid w:val="005A683F"/>
    <w:rsid w:val="005B3665"/>
    <w:rsid w:val="005B5FCE"/>
    <w:rsid w:val="005B6992"/>
    <w:rsid w:val="005B71FB"/>
    <w:rsid w:val="005C2220"/>
    <w:rsid w:val="005C56D0"/>
    <w:rsid w:val="005C5A7E"/>
    <w:rsid w:val="005C5C29"/>
    <w:rsid w:val="005C7683"/>
    <w:rsid w:val="005C7B3C"/>
    <w:rsid w:val="005C7B56"/>
    <w:rsid w:val="005D25C5"/>
    <w:rsid w:val="005D2F32"/>
    <w:rsid w:val="005D362E"/>
    <w:rsid w:val="005D6562"/>
    <w:rsid w:val="005D68F7"/>
    <w:rsid w:val="005D725D"/>
    <w:rsid w:val="005D79C3"/>
    <w:rsid w:val="005D7CC5"/>
    <w:rsid w:val="005E1B52"/>
    <w:rsid w:val="005E3964"/>
    <w:rsid w:val="005E66EE"/>
    <w:rsid w:val="005F1DFB"/>
    <w:rsid w:val="005F20BE"/>
    <w:rsid w:val="005F213C"/>
    <w:rsid w:val="005F2912"/>
    <w:rsid w:val="005F30AF"/>
    <w:rsid w:val="005F3259"/>
    <w:rsid w:val="005F4EC6"/>
    <w:rsid w:val="005F60D0"/>
    <w:rsid w:val="005F6B27"/>
    <w:rsid w:val="005F6E11"/>
    <w:rsid w:val="00600F82"/>
    <w:rsid w:val="0060233C"/>
    <w:rsid w:val="00603250"/>
    <w:rsid w:val="00603553"/>
    <w:rsid w:val="006058CF"/>
    <w:rsid w:val="00607417"/>
    <w:rsid w:val="00607D0F"/>
    <w:rsid w:val="00607F48"/>
    <w:rsid w:val="00613240"/>
    <w:rsid w:val="006138E5"/>
    <w:rsid w:val="00616414"/>
    <w:rsid w:val="006165D6"/>
    <w:rsid w:val="006168E5"/>
    <w:rsid w:val="006202DB"/>
    <w:rsid w:val="00621BD3"/>
    <w:rsid w:val="00623448"/>
    <w:rsid w:val="006234A4"/>
    <w:rsid w:val="0062511C"/>
    <w:rsid w:val="00630993"/>
    <w:rsid w:val="00632F50"/>
    <w:rsid w:val="00633760"/>
    <w:rsid w:val="00633964"/>
    <w:rsid w:val="006412B7"/>
    <w:rsid w:val="006417C8"/>
    <w:rsid w:val="00642029"/>
    <w:rsid w:val="006477A5"/>
    <w:rsid w:val="00647902"/>
    <w:rsid w:val="0065064F"/>
    <w:rsid w:val="00651025"/>
    <w:rsid w:val="006519DA"/>
    <w:rsid w:val="006531A7"/>
    <w:rsid w:val="006533AE"/>
    <w:rsid w:val="00654D7D"/>
    <w:rsid w:val="00655848"/>
    <w:rsid w:val="00655880"/>
    <w:rsid w:val="0065608C"/>
    <w:rsid w:val="006564CE"/>
    <w:rsid w:val="00657DEF"/>
    <w:rsid w:val="0066075B"/>
    <w:rsid w:val="00660DA5"/>
    <w:rsid w:val="00660E37"/>
    <w:rsid w:val="0066148F"/>
    <w:rsid w:val="00661E4D"/>
    <w:rsid w:val="00662437"/>
    <w:rsid w:val="00663865"/>
    <w:rsid w:val="00664587"/>
    <w:rsid w:val="0066509F"/>
    <w:rsid w:val="006747C5"/>
    <w:rsid w:val="0067563E"/>
    <w:rsid w:val="00675BD0"/>
    <w:rsid w:val="006769D3"/>
    <w:rsid w:val="00677498"/>
    <w:rsid w:val="00677B7A"/>
    <w:rsid w:val="006806A4"/>
    <w:rsid w:val="006806E4"/>
    <w:rsid w:val="00680E55"/>
    <w:rsid w:val="006816D8"/>
    <w:rsid w:val="00683880"/>
    <w:rsid w:val="00684EB4"/>
    <w:rsid w:val="0069031A"/>
    <w:rsid w:val="00692C62"/>
    <w:rsid w:val="0069765F"/>
    <w:rsid w:val="006A1139"/>
    <w:rsid w:val="006A3A08"/>
    <w:rsid w:val="006A4903"/>
    <w:rsid w:val="006A49B9"/>
    <w:rsid w:val="006A572A"/>
    <w:rsid w:val="006A6112"/>
    <w:rsid w:val="006B2170"/>
    <w:rsid w:val="006B2D1B"/>
    <w:rsid w:val="006B417E"/>
    <w:rsid w:val="006B48B5"/>
    <w:rsid w:val="006B49C5"/>
    <w:rsid w:val="006B536E"/>
    <w:rsid w:val="006C070F"/>
    <w:rsid w:val="006C0780"/>
    <w:rsid w:val="006C290E"/>
    <w:rsid w:val="006C52AB"/>
    <w:rsid w:val="006C6F54"/>
    <w:rsid w:val="006D25E4"/>
    <w:rsid w:val="006D5819"/>
    <w:rsid w:val="006D6141"/>
    <w:rsid w:val="006E2488"/>
    <w:rsid w:val="006E2B08"/>
    <w:rsid w:val="006E33A3"/>
    <w:rsid w:val="006E3F29"/>
    <w:rsid w:val="006E4F96"/>
    <w:rsid w:val="006E55B0"/>
    <w:rsid w:val="006E7AB5"/>
    <w:rsid w:val="006E7FE0"/>
    <w:rsid w:val="006F1219"/>
    <w:rsid w:val="006F3E22"/>
    <w:rsid w:val="006F4DC3"/>
    <w:rsid w:val="006F70DF"/>
    <w:rsid w:val="006F7707"/>
    <w:rsid w:val="006F7834"/>
    <w:rsid w:val="00702AF8"/>
    <w:rsid w:val="00704A52"/>
    <w:rsid w:val="007058DA"/>
    <w:rsid w:val="0071033B"/>
    <w:rsid w:val="007108A9"/>
    <w:rsid w:val="00711DB6"/>
    <w:rsid w:val="007170D7"/>
    <w:rsid w:val="007172C8"/>
    <w:rsid w:val="00717CDE"/>
    <w:rsid w:val="007209F9"/>
    <w:rsid w:val="00722565"/>
    <w:rsid w:val="007236FD"/>
    <w:rsid w:val="007245CF"/>
    <w:rsid w:val="00725527"/>
    <w:rsid w:val="0072632F"/>
    <w:rsid w:val="00727258"/>
    <w:rsid w:val="007277C2"/>
    <w:rsid w:val="007278A1"/>
    <w:rsid w:val="00727F83"/>
    <w:rsid w:val="007317DA"/>
    <w:rsid w:val="00734BC7"/>
    <w:rsid w:val="007351EA"/>
    <w:rsid w:val="007374C8"/>
    <w:rsid w:val="00740A37"/>
    <w:rsid w:val="00743248"/>
    <w:rsid w:val="00743BC8"/>
    <w:rsid w:val="007461C7"/>
    <w:rsid w:val="00747455"/>
    <w:rsid w:val="007477E1"/>
    <w:rsid w:val="00747CED"/>
    <w:rsid w:val="00750E5B"/>
    <w:rsid w:val="0075617E"/>
    <w:rsid w:val="00760222"/>
    <w:rsid w:val="007604E9"/>
    <w:rsid w:val="00761AAF"/>
    <w:rsid w:val="0076246F"/>
    <w:rsid w:val="00763856"/>
    <w:rsid w:val="00763C94"/>
    <w:rsid w:val="00763DCD"/>
    <w:rsid w:val="00765FA2"/>
    <w:rsid w:val="00767837"/>
    <w:rsid w:val="0077006E"/>
    <w:rsid w:val="007702A0"/>
    <w:rsid w:val="00770D36"/>
    <w:rsid w:val="00771515"/>
    <w:rsid w:val="00771C7B"/>
    <w:rsid w:val="007727E3"/>
    <w:rsid w:val="00773605"/>
    <w:rsid w:val="00773D31"/>
    <w:rsid w:val="00780C9E"/>
    <w:rsid w:val="00781959"/>
    <w:rsid w:val="00782B74"/>
    <w:rsid w:val="0078399E"/>
    <w:rsid w:val="00783B3D"/>
    <w:rsid w:val="007846F8"/>
    <w:rsid w:val="00785239"/>
    <w:rsid w:val="00785FEA"/>
    <w:rsid w:val="00786573"/>
    <w:rsid w:val="00786782"/>
    <w:rsid w:val="00786A7E"/>
    <w:rsid w:val="0079347B"/>
    <w:rsid w:val="00793DC5"/>
    <w:rsid w:val="00794781"/>
    <w:rsid w:val="007A0E80"/>
    <w:rsid w:val="007A416E"/>
    <w:rsid w:val="007A53B0"/>
    <w:rsid w:val="007A5439"/>
    <w:rsid w:val="007A6449"/>
    <w:rsid w:val="007A7595"/>
    <w:rsid w:val="007A7FBE"/>
    <w:rsid w:val="007B0401"/>
    <w:rsid w:val="007B2ABE"/>
    <w:rsid w:val="007B5270"/>
    <w:rsid w:val="007B6829"/>
    <w:rsid w:val="007B7003"/>
    <w:rsid w:val="007B79A3"/>
    <w:rsid w:val="007C02D7"/>
    <w:rsid w:val="007C0D13"/>
    <w:rsid w:val="007C0E3C"/>
    <w:rsid w:val="007C1136"/>
    <w:rsid w:val="007C39AB"/>
    <w:rsid w:val="007C55F6"/>
    <w:rsid w:val="007D4E82"/>
    <w:rsid w:val="007E09FD"/>
    <w:rsid w:val="007E3C57"/>
    <w:rsid w:val="007E5A52"/>
    <w:rsid w:val="007E5B6B"/>
    <w:rsid w:val="007E5E2D"/>
    <w:rsid w:val="007E7F7D"/>
    <w:rsid w:val="007F0701"/>
    <w:rsid w:val="007F0A74"/>
    <w:rsid w:val="007F0D6D"/>
    <w:rsid w:val="007F1531"/>
    <w:rsid w:val="007F1C19"/>
    <w:rsid w:val="007F481A"/>
    <w:rsid w:val="007F51D2"/>
    <w:rsid w:val="007F527D"/>
    <w:rsid w:val="007F5EEB"/>
    <w:rsid w:val="007F7ED5"/>
    <w:rsid w:val="008046A0"/>
    <w:rsid w:val="00804EF6"/>
    <w:rsid w:val="00806449"/>
    <w:rsid w:val="00806E60"/>
    <w:rsid w:val="00810AE9"/>
    <w:rsid w:val="00811269"/>
    <w:rsid w:val="0081283C"/>
    <w:rsid w:val="00814EF0"/>
    <w:rsid w:val="008157AA"/>
    <w:rsid w:val="008167B9"/>
    <w:rsid w:val="00816DA6"/>
    <w:rsid w:val="00821A8E"/>
    <w:rsid w:val="00821B06"/>
    <w:rsid w:val="00824433"/>
    <w:rsid w:val="0082696E"/>
    <w:rsid w:val="00832036"/>
    <w:rsid w:val="00832451"/>
    <w:rsid w:val="00833063"/>
    <w:rsid w:val="008334CE"/>
    <w:rsid w:val="00835393"/>
    <w:rsid w:val="00835C86"/>
    <w:rsid w:val="00836DB6"/>
    <w:rsid w:val="00837C01"/>
    <w:rsid w:val="00840639"/>
    <w:rsid w:val="0084081B"/>
    <w:rsid w:val="008409D2"/>
    <w:rsid w:val="00842F61"/>
    <w:rsid w:val="0084462D"/>
    <w:rsid w:val="00853C11"/>
    <w:rsid w:val="00856029"/>
    <w:rsid w:val="0085679B"/>
    <w:rsid w:val="00857E43"/>
    <w:rsid w:val="00860A0A"/>
    <w:rsid w:val="008630E1"/>
    <w:rsid w:val="0086452C"/>
    <w:rsid w:val="00864B61"/>
    <w:rsid w:val="00864DF5"/>
    <w:rsid w:val="00866E71"/>
    <w:rsid w:val="008678C2"/>
    <w:rsid w:val="00870855"/>
    <w:rsid w:val="00873431"/>
    <w:rsid w:val="00874F67"/>
    <w:rsid w:val="008776AF"/>
    <w:rsid w:val="008808F1"/>
    <w:rsid w:val="00883488"/>
    <w:rsid w:val="008842C8"/>
    <w:rsid w:val="00886055"/>
    <w:rsid w:val="00886155"/>
    <w:rsid w:val="008865A9"/>
    <w:rsid w:val="00886B2F"/>
    <w:rsid w:val="00886BA4"/>
    <w:rsid w:val="0088783C"/>
    <w:rsid w:val="00887B5E"/>
    <w:rsid w:val="00891024"/>
    <w:rsid w:val="00893486"/>
    <w:rsid w:val="00895525"/>
    <w:rsid w:val="008A01C5"/>
    <w:rsid w:val="008A1839"/>
    <w:rsid w:val="008A3119"/>
    <w:rsid w:val="008B0193"/>
    <w:rsid w:val="008B3116"/>
    <w:rsid w:val="008B5ACF"/>
    <w:rsid w:val="008B60E3"/>
    <w:rsid w:val="008B6394"/>
    <w:rsid w:val="008B67E1"/>
    <w:rsid w:val="008C07A1"/>
    <w:rsid w:val="008C39F3"/>
    <w:rsid w:val="008C401A"/>
    <w:rsid w:val="008C457E"/>
    <w:rsid w:val="008C4CF4"/>
    <w:rsid w:val="008C4E4B"/>
    <w:rsid w:val="008C507F"/>
    <w:rsid w:val="008C7271"/>
    <w:rsid w:val="008D004A"/>
    <w:rsid w:val="008D0635"/>
    <w:rsid w:val="008D0F81"/>
    <w:rsid w:val="008D484C"/>
    <w:rsid w:val="008D4DD4"/>
    <w:rsid w:val="008D4F51"/>
    <w:rsid w:val="008D54E3"/>
    <w:rsid w:val="008D5BB8"/>
    <w:rsid w:val="008D6A28"/>
    <w:rsid w:val="008D7F76"/>
    <w:rsid w:val="008E0E64"/>
    <w:rsid w:val="008E1A77"/>
    <w:rsid w:val="008E2288"/>
    <w:rsid w:val="008E3EEF"/>
    <w:rsid w:val="008E45BE"/>
    <w:rsid w:val="008E53FA"/>
    <w:rsid w:val="008E5F90"/>
    <w:rsid w:val="008F2A07"/>
    <w:rsid w:val="008F31E3"/>
    <w:rsid w:val="008F39F2"/>
    <w:rsid w:val="008F405D"/>
    <w:rsid w:val="008F482E"/>
    <w:rsid w:val="008F5BCC"/>
    <w:rsid w:val="008F5EE5"/>
    <w:rsid w:val="008F6589"/>
    <w:rsid w:val="008F6D0D"/>
    <w:rsid w:val="00901447"/>
    <w:rsid w:val="00903580"/>
    <w:rsid w:val="009043F8"/>
    <w:rsid w:val="00907362"/>
    <w:rsid w:val="00907521"/>
    <w:rsid w:val="00907797"/>
    <w:rsid w:val="00907AE9"/>
    <w:rsid w:val="0091583A"/>
    <w:rsid w:val="0092197B"/>
    <w:rsid w:val="00921ECF"/>
    <w:rsid w:val="0092282C"/>
    <w:rsid w:val="00927D62"/>
    <w:rsid w:val="009304F5"/>
    <w:rsid w:val="00932096"/>
    <w:rsid w:val="00934AAD"/>
    <w:rsid w:val="0093550E"/>
    <w:rsid w:val="00936021"/>
    <w:rsid w:val="00940E83"/>
    <w:rsid w:val="009423DE"/>
    <w:rsid w:val="009462F2"/>
    <w:rsid w:val="0094630F"/>
    <w:rsid w:val="0095170D"/>
    <w:rsid w:val="009528AA"/>
    <w:rsid w:val="00952DD0"/>
    <w:rsid w:val="009569BC"/>
    <w:rsid w:val="00956D8F"/>
    <w:rsid w:val="00957975"/>
    <w:rsid w:val="00957D63"/>
    <w:rsid w:val="00957F1E"/>
    <w:rsid w:val="00960E51"/>
    <w:rsid w:val="00962DC7"/>
    <w:rsid w:val="00963007"/>
    <w:rsid w:val="00963138"/>
    <w:rsid w:val="00963B2B"/>
    <w:rsid w:val="0096486A"/>
    <w:rsid w:val="009705C5"/>
    <w:rsid w:val="00971299"/>
    <w:rsid w:val="00974841"/>
    <w:rsid w:val="00977555"/>
    <w:rsid w:val="00977BC9"/>
    <w:rsid w:val="00977DEB"/>
    <w:rsid w:val="00984BD6"/>
    <w:rsid w:val="0098595B"/>
    <w:rsid w:val="00986B18"/>
    <w:rsid w:val="0098746F"/>
    <w:rsid w:val="00987793"/>
    <w:rsid w:val="009919A3"/>
    <w:rsid w:val="00991D81"/>
    <w:rsid w:val="00993282"/>
    <w:rsid w:val="00994515"/>
    <w:rsid w:val="009957F4"/>
    <w:rsid w:val="009A004F"/>
    <w:rsid w:val="009A0D4A"/>
    <w:rsid w:val="009A3E57"/>
    <w:rsid w:val="009A6134"/>
    <w:rsid w:val="009A7EA5"/>
    <w:rsid w:val="009B161C"/>
    <w:rsid w:val="009B1E60"/>
    <w:rsid w:val="009B333B"/>
    <w:rsid w:val="009B6166"/>
    <w:rsid w:val="009C0E77"/>
    <w:rsid w:val="009C11E9"/>
    <w:rsid w:val="009C3610"/>
    <w:rsid w:val="009C4C37"/>
    <w:rsid w:val="009C553F"/>
    <w:rsid w:val="009C7607"/>
    <w:rsid w:val="009D0CDA"/>
    <w:rsid w:val="009D18DC"/>
    <w:rsid w:val="009D31AB"/>
    <w:rsid w:val="009D6330"/>
    <w:rsid w:val="009D6768"/>
    <w:rsid w:val="009E22FA"/>
    <w:rsid w:val="009E4C0A"/>
    <w:rsid w:val="009F0317"/>
    <w:rsid w:val="009F07B4"/>
    <w:rsid w:val="009F0FAB"/>
    <w:rsid w:val="009F1801"/>
    <w:rsid w:val="009F1FA3"/>
    <w:rsid w:val="009F24DA"/>
    <w:rsid w:val="009F3827"/>
    <w:rsid w:val="009F4A4D"/>
    <w:rsid w:val="009F4EC4"/>
    <w:rsid w:val="00A0344C"/>
    <w:rsid w:val="00A035C8"/>
    <w:rsid w:val="00A03C1E"/>
    <w:rsid w:val="00A05643"/>
    <w:rsid w:val="00A05CDE"/>
    <w:rsid w:val="00A07312"/>
    <w:rsid w:val="00A132C8"/>
    <w:rsid w:val="00A13A02"/>
    <w:rsid w:val="00A16624"/>
    <w:rsid w:val="00A16635"/>
    <w:rsid w:val="00A205A7"/>
    <w:rsid w:val="00A208BB"/>
    <w:rsid w:val="00A2262D"/>
    <w:rsid w:val="00A22CAA"/>
    <w:rsid w:val="00A22CC9"/>
    <w:rsid w:val="00A23666"/>
    <w:rsid w:val="00A23C5A"/>
    <w:rsid w:val="00A25D99"/>
    <w:rsid w:val="00A3341C"/>
    <w:rsid w:val="00A4077F"/>
    <w:rsid w:val="00A46137"/>
    <w:rsid w:val="00A461DE"/>
    <w:rsid w:val="00A51F1F"/>
    <w:rsid w:val="00A520D2"/>
    <w:rsid w:val="00A52431"/>
    <w:rsid w:val="00A54182"/>
    <w:rsid w:val="00A55C50"/>
    <w:rsid w:val="00A56037"/>
    <w:rsid w:val="00A64618"/>
    <w:rsid w:val="00A651C2"/>
    <w:rsid w:val="00A65CE9"/>
    <w:rsid w:val="00A66037"/>
    <w:rsid w:val="00A66DE8"/>
    <w:rsid w:val="00A67F4D"/>
    <w:rsid w:val="00A71D8D"/>
    <w:rsid w:val="00A71F22"/>
    <w:rsid w:val="00A7357E"/>
    <w:rsid w:val="00A743A7"/>
    <w:rsid w:val="00A748AF"/>
    <w:rsid w:val="00A74904"/>
    <w:rsid w:val="00A74CB2"/>
    <w:rsid w:val="00A74FDE"/>
    <w:rsid w:val="00A772B8"/>
    <w:rsid w:val="00A81259"/>
    <w:rsid w:val="00A82532"/>
    <w:rsid w:val="00A83412"/>
    <w:rsid w:val="00A85F17"/>
    <w:rsid w:val="00A86709"/>
    <w:rsid w:val="00A87FAB"/>
    <w:rsid w:val="00A9168C"/>
    <w:rsid w:val="00A922EF"/>
    <w:rsid w:val="00A941EE"/>
    <w:rsid w:val="00A94AF3"/>
    <w:rsid w:val="00A94B0C"/>
    <w:rsid w:val="00A9591F"/>
    <w:rsid w:val="00A96792"/>
    <w:rsid w:val="00AA0994"/>
    <w:rsid w:val="00AA0999"/>
    <w:rsid w:val="00AA1B3F"/>
    <w:rsid w:val="00AA3F71"/>
    <w:rsid w:val="00AA4E31"/>
    <w:rsid w:val="00AA50DB"/>
    <w:rsid w:val="00AB2D1D"/>
    <w:rsid w:val="00AB5762"/>
    <w:rsid w:val="00AB6424"/>
    <w:rsid w:val="00AB6A48"/>
    <w:rsid w:val="00AB7B7F"/>
    <w:rsid w:val="00AC0F01"/>
    <w:rsid w:val="00AC1439"/>
    <w:rsid w:val="00AC2A44"/>
    <w:rsid w:val="00AC3489"/>
    <w:rsid w:val="00AC4687"/>
    <w:rsid w:val="00AC4D63"/>
    <w:rsid w:val="00AC53F8"/>
    <w:rsid w:val="00AC63BA"/>
    <w:rsid w:val="00AC66A1"/>
    <w:rsid w:val="00AC67F6"/>
    <w:rsid w:val="00AD2045"/>
    <w:rsid w:val="00AD5462"/>
    <w:rsid w:val="00AD7F4A"/>
    <w:rsid w:val="00AD7FE2"/>
    <w:rsid w:val="00AE2E0B"/>
    <w:rsid w:val="00AE2ECB"/>
    <w:rsid w:val="00AE398E"/>
    <w:rsid w:val="00AE4D06"/>
    <w:rsid w:val="00AE6516"/>
    <w:rsid w:val="00AE7623"/>
    <w:rsid w:val="00AE7A01"/>
    <w:rsid w:val="00AF33BE"/>
    <w:rsid w:val="00AF36E0"/>
    <w:rsid w:val="00AF5780"/>
    <w:rsid w:val="00AF6588"/>
    <w:rsid w:val="00AF6BFA"/>
    <w:rsid w:val="00AF762E"/>
    <w:rsid w:val="00B00502"/>
    <w:rsid w:val="00B0275A"/>
    <w:rsid w:val="00B027D4"/>
    <w:rsid w:val="00B05A1D"/>
    <w:rsid w:val="00B078CE"/>
    <w:rsid w:val="00B1476B"/>
    <w:rsid w:val="00B16679"/>
    <w:rsid w:val="00B16B48"/>
    <w:rsid w:val="00B175ED"/>
    <w:rsid w:val="00B20B80"/>
    <w:rsid w:val="00B2113B"/>
    <w:rsid w:val="00B2134C"/>
    <w:rsid w:val="00B22968"/>
    <w:rsid w:val="00B234EC"/>
    <w:rsid w:val="00B238E0"/>
    <w:rsid w:val="00B24A87"/>
    <w:rsid w:val="00B25770"/>
    <w:rsid w:val="00B25869"/>
    <w:rsid w:val="00B32305"/>
    <w:rsid w:val="00B33265"/>
    <w:rsid w:val="00B33861"/>
    <w:rsid w:val="00B35761"/>
    <w:rsid w:val="00B40302"/>
    <w:rsid w:val="00B43991"/>
    <w:rsid w:val="00B44B6A"/>
    <w:rsid w:val="00B45404"/>
    <w:rsid w:val="00B46A27"/>
    <w:rsid w:val="00B46E3D"/>
    <w:rsid w:val="00B507F1"/>
    <w:rsid w:val="00B50965"/>
    <w:rsid w:val="00B50D81"/>
    <w:rsid w:val="00B545F9"/>
    <w:rsid w:val="00B6054B"/>
    <w:rsid w:val="00B63E3E"/>
    <w:rsid w:val="00B6438E"/>
    <w:rsid w:val="00B646CC"/>
    <w:rsid w:val="00B6516C"/>
    <w:rsid w:val="00B66ECB"/>
    <w:rsid w:val="00B67261"/>
    <w:rsid w:val="00B7110C"/>
    <w:rsid w:val="00B802E2"/>
    <w:rsid w:val="00B818C9"/>
    <w:rsid w:val="00B82235"/>
    <w:rsid w:val="00B82C58"/>
    <w:rsid w:val="00B83FC4"/>
    <w:rsid w:val="00B84BE4"/>
    <w:rsid w:val="00B85C53"/>
    <w:rsid w:val="00B9001C"/>
    <w:rsid w:val="00B94739"/>
    <w:rsid w:val="00B95A2D"/>
    <w:rsid w:val="00B95D92"/>
    <w:rsid w:val="00BA1978"/>
    <w:rsid w:val="00BA2360"/>
    <w:rsid w:val="00BA4146"/>
    <w:rsid w:val="00BA6918"/>
    <w:rsid w:val="00BA7C0C"/>
    <w:rsid w:val="00BB00E0"/>
    <w:rsid w:val="00BB06B7"/>
    <w:rsid w:val="00BB3A1B"/>
    <w:rsid w:val="00BB40EC"/>
    <w:rsid w:val="00BB4A8A"/>
    <w:rsid w:val="00BB4E63"/>
    <w:rsid w:val="00BB6B0F"/>
    <w:rsid w:val="00BC1856"/>
    <w:rsid w:val="00BC2063"/>
    <w:rsid w:val="00BC44C5"/>
    <w:rsid w:val="00BC7147"/>
    <w:rsid w:val="00BC7209"/>
    <w:rsid w:val="00BD11F3"/>
    <w:rsid w:val="00BD40B6"/>
    <w:rsid w:val="00BD5E74"/>
    <w:rsid w:val="00BE13D3"/>
    <w:rsid w:val="00BE4B22"/>
    <w:rsid w:val="00BE5770"/>
    <w:rsid w:val="00BE73EC"/>
    <w:rsid w:val="00BF0A66"/>
    <w:rsid w:val="00BF13DF"/>
    <w:rsid w:val="00BF179D"/>
    <w:rsid w:val="00BF722C"/>
    <w:rsid w:val="00BF7D2D"/>
    <w:rsid w:val="00C019FF"/>
    <w:rsid w:val="00C025F5"/>
    <w:rsid w:val="00C03B38"/>
    <w:rsid w:val="00C071EB"/>
    <w:rsid w:val="00C07C46"/>
    <w:rsid w:val="00C10533"/>
    <w:rsid w:val="00C12388"/>
    <w:rsid w:val="00C14E75"/>
    <w:rsid w:val="00C159BA"/>
    <w:rsid w:val="00C17BCC"/>
    <w:rsid w:val="00C203C2"/>
    <w:rsid w:val="00C20A4D"/>
    <w:rsid w:val="00C20AB2"/>
    <w:rsid w:val="00C25E11"/>
    <w:rsid w:val="00C260EC"/>
    <w:rsid w:val="00C27352"/>
    <w:rsid w:val="00C3010C"/>
    <w:rsid w:val="00C30956"/>
    <w:rsid w:val="00C33AEA"/>
    <w:rsid w:val="00C344A9"/>
    <w:rsid w:val="00C3591D"/>
    <w:rsid w:val="00C37CBC"/>
    <w:rsid w:val="00C37E31"/>
    <w:rsid w:val="00C43B77"/>
    <w:rsid w:val="00C4434D"/>
    <w:rsid w:val="00C446E9"/>
    <w:rsid w:val="00C50DB1"/>
    <w:rsid w:val="00C5359F"/>
    <w:rsid w:val="00C54FCB"/>
    <w:rsid w:val="00C57216"/>
    <w:rsid w:val="00C57495"/>
    <w:rsid w:val="00C57680"/>
    <w:rsid w:val="00C60DE5"/>
    <w:rsid w:val="00C60F41"/>
    <w:rsid w:val="00C62846"/>
    <w:rsid w:val="00C63370"/>
    <w:rsid w:val="00C6367B"/>
    <w:rsid w:val="00C65D56"/>
    <w:rsid w:val="00C70FF0"/>
    <w:rsid w:val="00C72513"/>
    <w:rsid w:val="00C74023"/>
    <w:rsid w:val="00C76674"/>
    <w:rsid w:val="00C77366"/>
    <w:rsid w:val="00C84C51"/>
    <w:rsid w:val="00C86934"/>
    <w:rsid w:val="00C87E16"/>
    <w:rsid w:val="00C92816"/>
    <w:rsid w:val="00C936BD"/>
    <w:rsid w:val="00C93829"/>
    <w:rsid w:val="00C93CEE"/>
    <w:rsid w:val="00C9470F"/>
    <w:rsid w:val="00C969BE"/>
    <w:rsid w:val="00C96D59"/>
    <w:rsid w:val="00C97739"/>
    <w:rsid w:val="00C97F8C"/>
    <w:rsid w:val="00CA0549"/>
    <w:rsid w:val="00CA3922"/>
    <w:rsid w:val="00CA6D96"/>
    <w:rsid w:val="00CA7E69"/>
    <w:rsid w:val="00CB0CB7"/>
    <w:rsid w:val="00CB0D7C"/>
    <w:rsid w:val="00CB37B1"/>
    <w:rsid w:val="00CB49D3"/>
    <w:rsid w:val="00CB6668"/>
    <w:rsid w:val="00CC01BF"/>
    <w:rsid w:val="00CC0330"/>
    <w:rsid w:val="00CC0F7A"/>
    <w:rsid w:val="00CC31C6"/>
    <w:rsid w:val="00CC36ED"/>
    <w:rsid w:val="00CC51AC"/>
    <w:rsid w:val="00CC6C7A"/>
    <w:rsid w:val="00CC6F7D"/>
    <w:rsid w:val="00CD1881"/>
    <w:rsid w:val="00CD3311"/>
    <w:rsid w:val="00CD533F"/>
    <w:rsid w:val="00CE1D11"/>
    <w:rsid w:val="00CE1E4F"/>
    <w:rsid w:val="00CE2892"/>
    <w:rsid w:val="00CE3515"/>
    <w:rsid w:val="00CE7E52"/>
    <w:rsid w:val="00CF1137"/>
    <w:rsid w:val="00CF129C"/>
    <w:rsid w:val="00CF3701"/>
    <w:rsid w:val="00CF4DA6"/>
    <w:rsid w:val="00CF5490"/>
    <w:rsid w:val="00D0081B"/>
    <w:rsid w:val="00D014E7"/>
    <w:rsid w:val="00D01E79"/>
    <w:rsid w:val="00D02611"/>
    <w:rsid w:val="00D02779"/>
    <w:rsid w:val="00D03F5B"/>
    <w:rsid w:val="00D0472B"/>
    <w:rsid w:val="00D063B7"/>
    <w:rsid w:val="00D06EDD"/>
    <w:rsid w:val="00D07668"/>
    <w:rsid w:val="00D07F54"/>
    <w:rsid w:val="00D101AC"/>
    <w:rsid w:val="00D10D2D"/>
    <w:rsid w:val="00D116EB"/>
    <w:rsid w:val="00D12578"/>
    <w:rsid w:val="00D13164"/>
    <w:rsid w:val="00D13AFB"/>
    <w:rsid w:val="00D152D9"/>
    <w:rsid w:val="00D16E1F"/>
    <w:rsid w:val="00D221A2"/>
    <w:rsid w:val="00D22D08"/>
    <w:rsid w:val="00D23435"/>
    <w:rsid w:val="00D23C6D"/>
    <w:rsid w:val="00D2472C"/>
    <w:rsid w:val="00D24E08"/>
    <w:rsid w:val="00D257EC"/>
    <w:rsid w:val="00D269E6"/>
    <w:rsid w:val="00D306B5"/>
    <w:rsid w:val="00D30C92"/>
    <w:rsid w:val="00D31F2E"/>
    <w:rsid w:val="00D34139"/>
    <w:rsid w:val="00D35353"/>
    <w:rsid w:val="00D41AB0"/>
    <w:rsid w:val="00D457F8"/>
    <w:rsid w:val="00D46652"/>
    <w:rsid w:val="00D501F3"/>
    <w:rsid w:val="00D50969"/>
    <w:rsid w:val="00D511EA"/>
    <w:rsid w:val="00D53A70"/>
    <w:rsid w:val="00D609B5"/>
    <w:rsid w:val="00D609F5"/>
    <w:rsid w:val="00D63978"/>
    <w:rsid w:val="00D67E0D"/>
    <w:rsid w:val="00D67EB7"/>
    <w:rsid w:val="00D72C41"/>
    <w:rsid w:val="00D72C54"/>
    <w:rsid w:val="00D73ADE"/>
    <w:rsid w:val="00D73DB8"/>
    <w:rsid w:val="00D74244"/>
    <w:rsid w:val="00D75F47"/>
    <w:rsid w:val="00D76AFB"/>
    <w:rsid w:val="00D77545"/>
    <w:rsid w:val="00D77874"/>
    <w:rsid w:val="00D8377F"/>
    <w:rsid w:val="00D83943"/>
    <w:rsid w:val="00D83A5F"/>
    <w:rsid w:val="00D84D3D"/>
    <w:rsid w:val="00D8633C"/>
    <w:rsid w:val="00D8719A"/>
    <w:rsid w:val="00D906C9"/>
    <w:rsid w:val="00D9109D"/>
    <w:rsid w:val="00D92F3A"/>
    <w:rsid w:val="00D9485F"/>
    <w:rsid w:val="00D94EB3"/>
    <w:rsid w:val="00D95B52"/>
    <w:rsid w:val="00D95BEE"/>
    <w:rsid w:val="00D97D5B"/>
    <w:rsid w:val="00DA0386"/>
    <w:rsid w:val="00DA062A"/>
    <w:rsid w:val="00DA129F"/>
    <w:rsid w:val="00DA1BCE"/>
    <w:rsid w:val="00DA6A05"/>
    <w:rsid w:val="00DB1231"/>
    <w:rsid w:val="00DB19C8"/>
    <w:rsid w:val="00DB6C21"/>
    <w:rsid w:val="00DB711F"/>
    <w:rsid w:val="00DC11E3"/>
    <w:rsid w:val="00DC2515"/>
    <w:rsid w:val="00DC62E2"/>
    <w:rsid w:val="00DC6A41"/>
    <w:rsid w:val="00DD0474"/>
    <w:rsid w:val="00DD4369"/>
    <w:rsid w:val="00DD6297"/>
    <w:rsid w:val="00DD6CDD"/>
    <w:rsid w:val="00DD6D47"/>
    <w:rsid w:val="00DD6EAC"/>
    <w:rsid w:val="00DE04C6"/>
    <w:rsid w:val="00DE1331"/>
    <w:rsid w:val="00DE19A9"/>
    <w:rsid w:val="00DE2248"/>
    <w:rsid w:val="00DE2CB9"/>
    <w:rsid w:val="00DE4405"/>
    <w:rsid w:val="00DE466C"/>
    <w:rsid w:val="00DE4CF4"/>
    <w:rsid w:val="00DE6378"/>
    <w:rsid w:val="00DF10D7"/>
    <w:rsid w:val="00DF17B4"/>
    <w:rsid w:val="00DF18E7"/>
    <w:rsid w:val="00DF23F5"/>
    <w:rsid w:val="00DF31E8"/>
    <w:rsid w:val="00DF3DB0"/>
    <w:rsid w:val="00DF3EF1"/>
    <w:rsid w:val="00DF4120"/>
    <w:rsid w:val="00DF419C"/>
    <w:rsid w:val="00DF6608"/>
    <w:rsid w:val="00DF7284"/>
    <w:rsid w:val="00DF7942"/>
    <w:rsid w:val="00E000DC"/>
    <w:rsid w:val="00E032D7"/>
    <w:rsid w:val="00E05A1A"/>
    <w:rsid w:val="00E07417"/>
    <w:rsid w:val="00E10206"/>
    <w:rsid w:val="00E1083B"/>
    <w:rsid w:val="00E10925"/>
    <w:rsid w:val="00E14F7A"/>
    <w:rsid w:val="00E15628"/>
    <w:rsid w:val="00E16168"/>
    <w:rsid w:val="00E21947"/>
    <w:rsid w:val="00E233A1"/>
    <w:rsid w:val="00E23773"/>
    <w:rsid w:val="00E2414B"/>
    <w:rsid w:val="00E24B57"/>
    <w:rsid w:val="00E27F5B"/>
    <w:rsid w:val="00E32269"/>
    <w:rsid w:val="00E32803"/>
    <w:rsid w:val="00E32A43"/>
    <w:rsid w:val="00E36A92"/>
    <w:rsid w:val="00E37695"/>
    <w:rsid w:val="00E37C8E"/>
    <w:rsid w:val="00E407B1"/>
    <w:rsid w:val="00E41534"/>
    <w:rsid w:val="00E419FE"/>
    <w:rsid w:val="00E41F6D"/>
    <w:rsid w:val="00E446B4"/>
    <w:rsid w:val="00E469AE"/>
    <w:rsid w:val="00E5175F"/>
    <w:rsid w:val="00E52976"/>
    <w:rsid w:val="00E52BA9"/>
    <w:rsid w:val="00E53E6F"/>
    <w:rsid w:val="00E54110"/>
    <w:rsid w:val="00E619F2"/>
    <w:rsid w:val="00E636F4"/>
    <w:rsid w:val="00E63F17"/>
    <w:rsid w:val="00E64C54"/>
    <w:rsid w:val="00E64DFA"/>
    <w:rsid w:val="00E65BAB"/>
    <w:rsid w:val="00E664E5"/>
    <w:rsid w:val="00E80EB9"/>
    <w:rsid w:val="00E815D2"/>
    <w:rsid w:val="00E82B70"/>
    <w:rsid w:val="00E83E4E"/>
    <w:rsid w:val="00E844BD"/>
    <w:rsid w:val="00E84561"/>
    <w:rsid w:val="00E86154"/>
    <w:rsid w:val="00E87083"/>
    <w:rsid w:val="00E917BD"/>
    <w:rsid w:val="00E9551F"/>
    <w:rsid w:val="00E957DC"/>
    <w:rsid w:val="00E96EF8"/>
    <w:rsid w:val="00E9741B"/>
    <w:rsid w:val="00EA29A5"/>
    <w:rsid w:val="00EA3B06"/>
    <w:rsid w:val="00EA3BA3"/>
    <w:rsid w:val="00EB1001"/>
    <w:rsid w:val="00EB134F"/>
    <w:rsid w:val="00EB5462"/>
    <w:rsid w:val="00EB7D6C"/>
    <w:rsid w:val="00EC082E"/>
    <w:rsid w:val="00EC28E6"/>
    <w:rsid w:val="00EC31A8"/>
    <w:rsid w:val="00EC4C96"/>
    <w:rsid w:val="00EC6C3D"/>
    <w:rsid w:val="00EC6D29"/>
    <w:rsid w:val="00EC71C6"/>
    <w:rsid w:val="00ED0BE7"/>
    <w:rsid w:val="00ED2881"/>
    <w:rsid w:val="00ED2E4B"/>
    <w:rsid w:val="00ED3344"/>
    <w:rsid w:val="00ED48BD"/>
    <w:rsid w:val="00ED5C30"/>
    <w:rsid w:val="00EE091C"/>
    <w:rsid w:val="00EE17D8"/>
    <w:rsid w:val="00EE298D"/>
    <w:rsid w:val="00EE2C5E"/>
    <w:rsid w:val="00EE3179"/>
    <w:rsid w:val="00EE3443"/>
    <w:rsid w:val="00EE3B93"/>
    <w:rsid w:val="00EF07C5"/>
    <w:rsid w:val="00EF11DF"/>
    <w:rsid w:val="00EF1228"/>
    <w:rsid w:val="00EF2232"/>
    <w:rsid w:val="00EF284B"/>
    <w:rsid w:val="00EF4AD7"/>
    <w:rsid w:val="00F00284"/>
    <w:rsid w:val="00F020D2"/>
    <w:rsid w:val="00F036A8"/>
    <w:rsid w:val="00F05460"/>
    <w:rsid w:val="00F070E7"/>
    <w:rsid w:val="00F10102"/>
    <w:rsid w:val="00F12CAB"/>
    <w:rsid w:val="00F14D7A"/>
    <w:rsid w:val="00F1583D"/>
    <w:rsid w:val="00F20471"/>
    <w:rsid w:val="00F235F9"/>
    <w:rsid w:val="00F24052"/>
    <w:rsid w:val="00F24370"/>
    <w:rsid w:val="00F27762"/>
    <w:rsid w:val="00F30AD6"/>
    <w:rsid w:val="00F32B8F"/>
    <w:rsid w:val="00F36AD3"/>
    <w:rsid w:val="00F37670"/>
    <w:rsid w:val="00F434E7"/>
    <w:rsid w:val="00F47939"/>
    <w:rsid w:val="00F503E3"/>
    <w:rsid w:val="00F50548"/>
    <w:rsid w:val="00F5255A"/>
    <w:rsid w:val="00F52DD2"/>
    <w:rsid w:val="00F538E2"/>
    <w:rsid w:val="00F54A6E"/>
    <w:rsid w:val="00F556F9"/>
    <w:rsid w:val="00F55726"/>
    <w:rsid w:val="00F576BA"/>
    <w:rsid w:val="00F6050A"/>
    <w:rsid w:val="00F616D4"/>
    <w:rsid w:val="00F6486E"/>
    <w:rsid w:val="00F64F93"/>
    <w:rsid w:val="00F6660E"/>
    <w:rsid w:val="00F710F9"/>
    <w:rsid w:val="00F7192E"/>
    <w:rsid w:val="00F80CE4"/>
    <w:rsid w:val="00F8202D"/>
    <w:rsid w:val="00F83CA9"/>
    <w:rsid w:val="00F86AA1"/>
    <w:rsid w:val="00F879C1"/>
    <w:rsid w:val="00F90940"/>
    <w:rsid w:val="00F91DB6"/>
    <w:rsid w:val="00F924FE"/>
    <w:rsid w:val="00F92586"/>
    <w:rsid w:val="00F9519C"/>
    <w:rsid w:val="00F96EE2"/>
    <w:rsid w:val="00F97597"/>
    <w:rsid w:val="00F976A6"/>
    <w:rsid w:val="00FA1756"/>
    <w:rsid w:val="00FA4D64"/>
    <w:rsid w:val="00FA7404"/>
    <w:rsid w:val="00FB0643"/>
    <w:rsid w:val="00FB25E9"/>
    <w:rsid w:val="00FB2EE8"/>
    <w:rsid w:val="00FB3323"/>
    <w:rsid w:val="00FB3A32"/>
    <w:rsid w:val="00FB426B"/>
    <w:rsid w:val="00FB60DD"/>
    <w:rsid w:val="00FB6EE2"/>
    <w:rsid w:val="00FC1160"/>
    <w:rsid w:val="00FC118C"/>
    <w:rsid w:val="00FC19C1"/>
    <w:rsid w:val="00FC1C77"/>
    <w:rsid w:val="00FC1EB5"/>
    <w:rsid w:val="00FC420F"/>
    <w:rsid w:val="00FC4283"/>
    <w:rsid w:val="00FC490F"/>
    <w:rsid w:val="00FC4D4B"/>
    <w:rsid w:val="00FC6162"/>
    <w:rsid w:val="00FC669A"/>
    <w:rsid w:val="00FD0812"/>
    <w:rsid w:val="00FD1A79"/>
    <w:rsid w:val="00FD22F6"/>
    <w:rsid w:val="00FD2313"/>
    <w:rsid w:val="00FD434B"/>
    <w:rsid w:val="00FD4707"/>
    <w:rsid w:val="00FD559B"/>
    <w:rsid w:val="00FE037B"/>
    <w:rsid w:val="00FE09B7"/>
    <w:rsid w:val="00FE0BDF"/>
    <w:rsid w:val="00FE1887"/>
    <w:rsid w:val="00FE406B"/>
    <w:rsid w:val="00FE4909"/>
    <w:rsid w:val="00FE51D8"/>
    <w:rsid w:val="00FF1114"/>
    <w:rsid w:val="00FF2156"/>
    <w:rsid w:val="00FF2507"/>
    <w:rsid w:val="00FF2CA1"/>
    <w:rsid w:val="00FF2CE6"/>
    <w:rsid w:val="00FF5E6A"/>
    <w:rsid w:val="00F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18830C37"/>
  <w15:chartTrackingRefBased/>
  <w15:docId w15:val="{6997AE6B-2EDC-4815-8CA0-BEB1AD3AF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locked="1" w:semiHidden="1" w:uiPriority="99" w:unhideWhenUsed="1"/>
    <w:lsdException w:name="macro" w:semiHidden="1" w:unhideWhenUsed="1"/>
    <w:lsdException w:name="toa heading" w:semiHidden="1" w:unhideWhenUsed="1"/>
    <w:lsdException w:name="List" w:locked="1" w:semiHidden="1" w:uiPriority="99" w:unhideWhenUsed="1"/>
    <w:lsdException w:name="List Bullet" w:locked="1" w:semiHidden="1" w:uiPriority="99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locked="1" w:semiHidden="1" w:uiPriority="99" w:unhideWhenUsed="1"/>
    <w:lsdException w:name="List Continue 3" w:locked="1" w:semiHidden="1" w:uiPriority="99" w:unhideWhenUsed="1"/>
    <w:lsdException w:name="List Continue 4" w:locked="1" w:semiHidden="1" w:uiPriority="99" w:unhideWhenUsed="1"/>
    <w:lsdException w:name="List Continue 5" w:locked="1" w:semiHidden="1" w:uiPriority="99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locked="1" w:semiHidden="1" w:uiPriority="99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99" w:unhideWhenUsed="1"/>
    <w:lsdException w:name="annotation subject" w:locked="1" w:semiHidden="1" w:uiPriority="99" w:unhideWhenUsed="1"/>
    <w:lsdException w:name="No List" w:locked="1" w:semiHidden="1" w:uiPriority="99" w:unhideWhenUsed="1"/>
    <w:lsdException w:name="Outline List 1" w:locked="1" w:semiHidden="1" w:uiPriority="99" w:unhideWhenUsed="1"/>
    <w:lsdException w:name="Outline List 2" w:locked="1" w:semiHidden="1" w:uiPriority="99" w:unhideWhenUsed="1"/>
    <w:lsdException w:name="Outline List 3" w:locked="1" w:semiHidden="1" w:uiPriority="99" w:unhideWhenUsed="1"/>
    <w:lsdException w:name="Table Simple 1" w:locked="1" w:semiHidden="1" w:uiPriority="99" w:unhideWhenUsed="1"/>
    <w:lsdException w:name="Table Simple 2" w:locked="1" w:semiHidden="1" w:uiPriority="99" w:unhideWhenUsed="1"/>
    <w:lsdException w:name="Table Simple 3" w:locked="1" w:semiHidden="1" w:uiPriority="99" w:unhideWhenUsed="1"/>
    <w:lsdException w:name="Table Classic 1" w:locked="1" w:semiHidden="1" w:uiPriority="99" w:unhideWhenUsed="1"/>
    <w:lsdException w:name="Table Classic 2" w:locked="1" w:semiHidden="1" w:uiPriority="99" w:unhideWhenUsed="1"/>
    <w:lsdException w:name="Table Classic 3" w:locked="1" w:semiHidden="1" w:uiPriority="99" w:unhideWhenUsed="1"/>
    <w:lsdException w:name="Table Classic 4" w:locked="1" w:semiHidden="1" w:uiPriority="99" w:unhideWhenUsed="1"/>
    <w:lsdException w:name="Table Colorful 1" w:locked="1" w:semiHidden="1" w:uiPriority="99" w:unhideWhenUsed="1"/>
    <w:lsdException w:name="Table Colorful 2" w:locked="1" w:semiHidden="1" w:uiPriority="99" w:unhideWhenUsed="1"/>
    <w:lsdException w:name="Table Colorful 3" w:locked="1" w:semiHidden="1" w:uiPriority="99" w:unhideWhenUsed="1"/>
    <w:lsdException w:name="Table Columns 1" w:locked="1" w:semiHidden="1" w:uiPriority="99" w:unhideWhenUsed="1"/>
    <w:lsdException w:name="Table Columns 2" w:locked="1" w:semiHidden="1" w:uiPriority="99" w:unhideWhenUsed="1"/>
    <w:lsdException w:name="Table Columns 3" w:locked="1" w:semiHidden="1" w:uiPriority="99" w:unhideWhenUsed="1"/>
    <w:lsdException w:name="Table Columns 4" w:locked="1" w:semiHidden="1" w:uiPriority="99" w:unhideWhenUsed="1"/>
    <w:lsdException w:name="Table Columns 5" w:locked="1" w:semiHidden="1" w:uiPriority="99" w:unhideWhenUsed="1"/>
    <w:lsdException w:name="Table Grid 1" w:locked="1" w:semiHidden="1" w:uiPriority="99" w:unhideWhenUsed="1"/>
    <w:lsdException w:name="Table Grid 2" w:locked="1" w:semiHidden="1" w:uiPriority="99" w:unhideWhenUsed="1"/>
    <w:lsdException w:name="Table Grid 3" w:locked="1" w:semiHidden="1" w:uiPriority="99" w:unhideWhenUsed="1"/>
    <w:lsdException w:name="Table Grid 4" w:locked="1" w:semiHidden="1" w:uiPriority="99" w:unhideWhenUsed="1"/>
    <w:lsdException w:name="Table Grid 5" w:locked="1" w:semiHidden="1" w:uiPriority="99" w:unhideWhenUsed="1"/>
    <w:lsdException w:name="Table Grid 6" w:locked="1" w:semiHidden="1" w:uiPriority="99" w:unhideWhenUsed="1"/>
    <w:lsdException w:name="Table Grid 7" w:locked="1" w:semiHidden="1" w:uiPriority="99" w:unhideWhenUsed="1"/>
    <w:lsdException w:name="Table Grid 8" w:locked="1" w:semiHidden="1" w:uiPriority="99" w:unhideWhenUsed="1"/>
    <w:lsdException w:name="Table List 1" w:locked="1" w:semiHidden="1" w:uiPriority="99" w:unhideWhenUsed="1"/>
    <w:lsdException w:name="Table List 2" w:locked="1" w:semiHidden="1" w:uiPriority="99" w:unhideWhenUsed="1"/>
    <w:lsdException w:name="Table List 3" w:locked="1" w:semiHidden="1" w:uiPriority="99" w:unhideWhenUsed="1"/>
    <w:lsdException w:name="Table List 4" w:locked="1" w:semiHidden="1" w:uiPriority="99" w:unhideWhenUsed="1"/>
    <w:lsdException w:name="Table List 5" w:locked="1" w:semiHidden="1" w:uiPriority="99" w:unhideWhenUsed="1"/>
    <w:lsdException w:name="Table List 6" w:locked="1" w:semiHidden="1" w:uiPriority="99" w:unhideWhenUsed="1"/>
    <w:lsdException w:name="Table List 7" w:locked="1" w:semiHidden="1" w:uiPriority="99" w:unhideWhenUsed="1"/>
    <w:lsdException w:name="Table List 8" w:locked="1" w:semiHidden="1" w:uiPriority="99" w:unhideWhenUsed="1"/>
    <w:lsdException w:name="Table 3D effects 1" w:locked="1" w:semiHidden="1" w:uiPriority="99" w:unhideWhenUsed="1"/>
    <w:lsdException w:name="Table 3D effects 2" w:locked="1" w:semiHidden="1" w:uiPriority="99" w:unhideWhenUsed="1"/>
    <w:lsdException w:name="Table 3D effects 3" w:locked="1" w:semiHidden="1" w:uiPriority="99" w:unhideWhenUsed="1"/>
    <w:lsdException w:name="Table Contemporary" w:locked="1" w:semiHidden="1" w:uiPriority="99" w:unhideWhenUsed="1"/>
    <w:lsdException w:name="Table Elegant" w:locked="1" w:semiHidden="1" w:uiPriority="99" w:unhideWhenUsed="1"/>
    <w:lsdException w:name="Table Professional" w:locked="1" w:semiHidden="1" w:uiPriority="99" w:unhideWhenUsed="1"/>
    <w:lsdException w:name="Table Subtle 1" w:locked="1" w:semiHidden="1" w:uiPriority="99" w:unhideWhenUsed="1"/>
    <w:lsdException w:name="Table Subtle 2" w:locked="1" w:semiHidden="1" w:uiPriority="99" w:unhideWhenUsed="1"/>
    <w:lsdException w:name="Table Web 1" w:locked="1" w:semiHidden="1" w:uiPriority="99" w:unhideWhenUsed="1"/>
    <w:lsdException w:name="Table Web 2" w:locked="1" w:semiHidden="1" w:uiPriority="99" w:unhideWhenUsed="1"/>
    <w:lsdException w:name="Table Web 3" w:locked="1" w:semiHidden="1" w:uiPriority="99" w:unhideWhenUsed="1"/>
    <w:lsdException w:name="Balloon Text" w:locked="1" w:semiHidden="1" w:uiPriority="99" w:unhideWhenUsed="1"/>
    <w:lsdException w:name="Table Grid" w:locked="1" w:uiPriority="59"/>
    <w:lsdException w:name="Table Theme" w:locked="1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C4B0D"/>
  </w:style>
  <w:style w:type="paragraph" w:styleId="Heading1">
    <w:name w:val="heading 1"/>
    <w:basedOn w:val="Normal"/>
    <w:next w:val="Normal"/>
    <w:link w:val="Heading1Char"/>
    <w:uiPriority w:val="99"/>
    <w:qFormat/>
    <w:rsid w:val="005339D9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6C52AB"/>
    <w:pPr>
      <w:keepNext/>
      <w:keepLines/>
      <w:spacing w:before="40"/>
      <w:outlineLvl w:val="1"/>
    </w:pPr>
    <w:rPr>
      <w:rFonts w:ascii="Calibri Light" w:hAnsi="Calibri Light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D063B7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1210A6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6C52AB"/>
    <w:rPr>
      <w:rFonts w:ascii="Calibri Light" w:hAnsi="Calibri Light" w:cs="Times New Roman"/>
      <w:color w:val="2E74B5"/>
      <w:sz w:val="26"/>
    </w:rPr>
  </w:style>
  <w:style w:type="character" w:customStyle="1" w:styleId="Heading3Char">
    <w:name w:val="Heading 3 Char"/>
    <w:link w:val="Heading3"/>
    <w:uiPriority w:val="99"/>
    <w:semiHidden/>
    <w:locked/>
    <w:rsid w:val="00584E49"/>
    <w:rPr>
      <w:rFonts w:ascii="Cambria" w:hAnsi="Cambria" w:cs="Times New Roman"/>
      <w:b/>
      <w:sz w:val="26"/>
    </w:rPr>
  </w:style>
  <w:style w:type="paragraph" w:styleId="Header">
    <w:name w:val="header"/>
    <w:basedOn w:val="Normal"/>
    <w:link w:val="Head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6F7834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6F7834"/>
    <w:rPr>
      <w:rFonts w:cs="Times New Roman"/>
    </w:rPr>
  </w:style>
  <w:style w:type="character" w:customStyle="1" w:styleId="apple-converted-space">
    <w:name w:val="apple-converted-space"/>
    <w:uiPriority w:val="99"/>
    <w:rsid w:val="00C6367B"/>
  </w:style>
  <w:style w:type="character" w:styleId="PageNumber">
    <w:name w:val="page number"/>
    <w:uiPriority w:val="99"/>
    <w:semiHidden/>
    <w:rsid w:val="00D0472B"/>
    <w:rPr>
      <w:rFonts w:cs="Times New Roman"/>
    </w:rPr>
  </w:style>
  <w:style w:type="paragraph" w:styleId="ListParagraph">
    <w:name w:val="List Paragraph"/>
    <w:basedOn w:val="Normal"/>
    <w:link w:val="ListParagraphChar"/>
    <w:uiPriority w:val="99"/>
    <w:qFormat/>
    <w:rsid w:val="00C65D56"/>
    <w:pPr>
      <w:ind w:left="720"/>
    </w:pPr>
  </w:style>
  <w:style w:type="character" w:styleId="Hyperlink">
    <w:name w:val="Hyperlink"/>
    <w:uiPriority w:val="99"/>
    <w:rsid w:val="00692C62"/>
    <w:rPr>
      <w:rFonts w:cs="Times New Roman"/>
      <w:color w:val="auto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A23C5A"/>
    <w:rPr>
      <w:sz w:val="2"/>
      <w:szCs w:val="2"/>
    </w:rPr>
  </w:style>
  <w:style w:type="character" w:customStyle="1" w:styleId="BalloonTextChar">
    <w:name w:val="Balloon Text Char"/>
    <w:link w:val="BalloonText"/>
    <w:uiPriority w:val="99"/>
    <w:semiHidden/>
    <w:locked/>
    <w:rsid w:val="00024FC5"/>
    <w:rPr>
      <w:rFonts w:cs="Times New Roman"/>
      <w:sz w:val="2"/>
    </w:rPr>
  </w:style>
  <w:style w:type="paragraph" w:styleId="NormalWeb">
    <w:name w:val="Normal (Web)"/>
    <w:basedOn w:val="Normal"/>
    <w:uiPriority w:val="99"/>
    <w:rsid w:val="002151C0"/>
    <w:pPr>
      <w:spacing w:before="100" w:beforeAutospacing="1" w:after="100" w:afterAutospacing="1"/>
    </w:pPr>
    <w:rPr>
      <w:sz w:val="24"/>
      <w:szCs w:val="24"/>
    </w:rPr>
  </w:style>
  <w:style w:type="paragraph" w:customStyle="1" w:styleId="yiv3852180314ydpa12a29a0yiv4738317393msonormal">
    <w:name w:val="yiv3852180314ydpa12a29a0yiv4738317393msonormal"/>
    <w:basedOn w:val="Normal"/>
    <w:uiPriority w:val="99"/>
    <w:rsid w:val="005761FE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uiPriority w:val="99"/>
    <w:qFormat/>
    <w:locked/>
    <w:rsid w:val="005761FE"/>
    <w:rPr>
      <w:rFonts w:cs="Times New Roman"/>
      <w:i/>
    </w:rPr>
  </w:style>
  <w:style w:type="character" w:customStyle="1" w:styleId="gd">
    <w:name w:val="gd"/>
    <w:uiPriority w:val="99"/>
    <w:rsid w:val="00D063B7"/>
  </w:style>
  <w:style w:type="character" w:customStyle="1" w:styleId="g3">
    <w:name w:val="g3"/>
    <w:uiPriority w:val="99"/>
    <w:rsid w:val="00D063B7"/>
  </w:style>
  <w:style w:type="character" w:customStyle="1" w:styleId="hb">
    <w:name w:val="hb"/>
    <w:uiPriority w:val="99"/>
    <w:rsid w:val="00D063B7"/>
  </w:style>
  <w:style w:type="character" w:customStyle="1" w:styleId="g2">
    <w:name w:val="g2"/>
    <w:uiPriority w:val="99"/>
    <w:rsid w:val="00D063B7"/>
  </w:style>
  <w:style w:type="paragraph" w:customStyle="1" w:styleId="yiv5266565671msoblocktext">
    <w:name w:val="yiv5266565671msoblocktext"/>
    <w:basedOn w:val="Normal"/>
    <w:uiPriority w:val="99"/>
    <w:rsid w:val="005E3964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uiPriority w:val="99"/>
    <w:qFormat/>
    <w:locked/>
    <w:rsid w:val="005E3964"/>
    <w:rPr>
      <w:rFonts w:cs="Times New Roman"/>
      <w:b/>
    </w:rPr>
  </w:style>
  <w:style w:type="paragraph" w:customStyle="1" w:styleId="paragraph">
    <w:name w:val="paragraph"/>
    <w:basedOn w:val="Normal"/>
    <w:rsid w:val="002E6BB4"/>
    <w:rPr>
      <w:sz w:val="24"/>
      <w:szCs w:val="24"/>
    </w:rPr>
  </w:style>
  <w:style w:type="character" w:customStyle="1" w:styleId="ListParagraphChar">
    <w:name w:val="List Paragraph Char"/>
    <w:link w:val="ListParagraph"/>
    <w:uiPriority w:val="99"/>
    <w:locked/>
    <w:rsid w:val="00986B18"/>
    <w:rPr>
      <w:lang w:val="en-US" w:eastAsia="en-US"/>
    </w:rPr>
  </w:style>
  <w:style w:type="numbering" w:customStyle="1" w:styleId="CurrentList1">
    <w:name w:val="Current List1"/>
    <w:rsid w:val="00EB0A45"/>
    <w:pPr>
      <w:numPr>
        <w:numId w:val="1"/>
      </w:numPr>
    </w:pPr>
  </w:style>
  <w:style w:type="paragraph" w:styleId="ListBullet2">
    <w:name w:val="List Bullet 2"/>
    <w:basedOn w:val="Normal"/>
    <w:unhideWhenUsed/>
    <w:rsid w:val="004C4B0D"/>
    <w:pPr>
      <w:numPr>
        <w:numId w:val="4"/>
      </w:numPr>
      <w:contextualSpacing/>
    </w:pPr>
    <w:rPr>
      <w:sz w:val="24"/>
      <w:szCs w:val="24"/>
    </w:rPr>
  </w:style>
  <w:style w:type="paragraph" w:styleId="ListBullet3">
    <w:name w:val="List Bullet 3"/>
    <w:basedOn w:val="Normal"/>
    <w:unhideWhenUsed/>
    <w:rsid w:val="004C4B0D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220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3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35"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220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220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2201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20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0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FEFE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220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3220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3220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220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3220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220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22019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32201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32201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32201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63220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220178">
                                                      <w:marLeft w:val="6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83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95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63220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2201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32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20199">
                      <w:marLeft w:val="0"/>
                      <w:marRight w:val="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0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220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670</Words>
  <Characters>38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y CERT Association</vt:lpstr>
    </vt:vector>
  </TitlesOfParts>
  <Company>Toshiba</Company>
  <LinksUpToDate>false</LinksUpToDate>
  <CharactersWithSpaces>4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y CERT Association</dc:title>
  <dc:subject/>
  <dc:creator>user</dc:creator>
  <cp:keywords/>
  <dc:description/>
  <cp:lastModifiedBy>Julie Carlino</cp:lastModifiedBy>
  <cp:revision>76</cp:revision>
  <cp:lastPrinted>2020-02-05T22:25:00Z</cp:lastPrinted>
  <dcterms:created xsi:type="dcterms:W3CDTF">2022-09-07T22:27:00Z</dcterms:created>
  <dcterms:modified xsi:type="dcterms:W3CDTF">2022-09-26T20:47:00Z</dcterms:modified>
</cp:coreProperties>
</file>